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360F3" w14:textId="7A6C9FC8" w:rsidR="00C31A2F" w:rsidRPr="00C31A2F" w:rsidRDefault="00C31A2F" w:rsidP="00C31A2F">
      <w:pPr>
        <w:pStyle w:val="Titel"/>
        <w:rPr>
          <w:lang w:val="de-DE"/>
        </w:rPr>
      </w:pPr>
      <w:r w:rsidRPr="00C31A2F">
        <w:rPr>
          <w:lang w:val="de-DE"/>
        </w:rPr>
        <w:t>Skalierungsanleitung für da</w:t>
      </w:r>
      <w:r w:rsidR="00A74DFB">
        <w:rPr>
          <w:lang w:val="de-DE"/>
        </w:rPr>
        <w:t xml:space="preserve">s </w:t>
      </w:r>
      <w:r w:rsidR="007744B9">
        <w:rPr>
          <w:lang w:val="de-DE"/>
        </w:rPr>
        <w:t>NEPSroutines</w:t>
      </w:r>
      <w:r w:rsidR="00A74DFB">
        <w:rPr>
          <w:lang w:val="de-DE"/>
        </w:rPr>
        <w:t xml:space="preserve"> Paket (Version 1.</w:t>
      </w:r>
      <w:r w:rsidR="00312C8F">
        <w:rPr>
          <w:lang w:val="de-DE"/>
        </w:rPr>
        <w:t>2.</w:t>
      </w:r>
      <w:r w:rsidR="009122D0">
        <w:rPr>
          <w:lang w:val="de-DE"/>
        </w:rPr>
        <w:t>1</w:t>
      </w:r>
      <w:r w:rsidR="00A74DFB">
        <w:rPr>
          <w:lang w:val="de-DE"/>
        </w:rPr>
        <w:t>)</w:t>
      </w:r>
    </w:p>
    <w:p w14:paraId="01FAF2D2" w14:textId="77777777" w:rsidR="00C31A2F" w:rsidRDefault="00C31A2F" w:rsidP="00C31A2F">
      <w:pPr>
        <w:pStyle w:val="Author"/>
      </w:pPr>
      <w:r>
        <w:t>Jana Welling, Christian Diegel und Tanja Kutscher</w:t>
      </w:r>
    </w:p>
    <w:p w14:paraId="13420753" w14:textId="567DC64A" w:rsidR="00C31A2F" w:rsidRDefault="00C31A2F" w:rsidP="00C31A2F">
      <w:pPr>
        <w:pStyle w:val="Datum"/>
      </w:pPr>
      <w:r>
        <w:t>202</w:t>
      </w:r>
      <w:r w:rsidR="009122D0">
        <w:t>5</w:t>
      </w:r>
      <w:r>
        <w:t>-</w:t>
      </w:r>
      <w:r w:rsidR="00312C8F">
        <w:t>2</w:t>
      </w:r>
      <w:r w:rsidR="009122D0">
        <w:t>6</w:t>
      </w:r>
      <w:r w:rsidR="00312C8F">
        <w:t>-</w:t>
      </w:r>
      <w:r w:rsidR="009122D0">
        <w:t>05</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6873D1B5"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5F1C95E0"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007744B9">
              <w:rPr>
                <w:rStyle w:val="Hyperlink"/>
                <w:rFonts w:ascii="Consolas" w:hAnsi="Consolas"/>
                <w:noProof/>
                <w:shd w:val="clear" w:color="auto" w:fill="F8F8F8"/>
                <w:lang w:val="de-DE"/>
              </w:rPr>
              <w:t>NEPSroutines</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52DB396B"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BCC3F64"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007744B9">
        <w:rPr>
          <w:rStyle w:val="VerbatimChar"/>
          <w:lang w:val="de-DE"/>
        </w:rPr>
        <w:t>NEPSroutines</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1B68EC96"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007744B9">
        <w:rPr>
          <w:rStyle w:val="VerbatimChar"/>
          <w:lang w:val="de-DE"/>
        </w:rPr>
        <w:t>NEPSroutines</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40897227"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7744B9">
        <w:rPr>
          <w:rStyle w:val="VerbatimChar"/>
          <w:lang w:val="de-DE"/>
        </w:rPr>
        <w:t>NEPSroutines</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697AF45B"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007744B9">
        <w:rPr>
          <w:rStyle w:val="VerbatimChar"/>
          <w:lang w:val="de-DE"/>
        </w:rPr>
        <w:t>NEPSroutines</w:t>
      </w:r>
      <w:bookmarkEnd w:id="23"/>
      <w:bookmarkEnd w:id="24"/>
    </w:p>
    <w:p w14:paraId="325D1D18" w14:textId="0FB7576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007744B9">
        <w:rPr>
          <w:rStyle w:val="VerbatimChar"/>
          <w:lang w:val="de-DE"/>
        </w:rPr>
        <w:t>NEPSroutines</w:t>
      </w:r>
      <w:r w:rsidRPr="0066322F">
        <w:rPr>
          <w:lang w:val="de-DE"/>
        </w:rPr>
        <w:t xml:space="preserve"> benutzt. Beim Installieren und Laden des </w:t>
      </w:r>
      <w:r w:rsidR="007744B9">
        <w:rPr>
          <w:rStyle w:val="VerbatimChar"/>
          <w:lang w:val="de-DE"/>
        </w:rPr>
        <w:t>NEPSroutines</w:t>
      </w:r>
      <w:r w:rsidRPr="0066322F">
        <w:rPr>
          <w:lang w:val="de-DE"/>
        </w:rPr>
        <w:t xml:space="preserve"> Pakets werden automatisch alle abhängigen Pakete mit installiert und geladen. Weitere Pakete sollten also nicht manuell installiert werden müssen. Die Voraussetzung dafür ist aber, das Paket </w:t>
      </w:r>
      <w:r w:rsidR="007744B9">
        <w:rPr>
          <w:rStyle w:val="VerbatimChar"/>
          <w:lang w:val="de-DE"/>
        </w:rPr>
        <w:t>NEPSroutines</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3B0F5DF8"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007744B9">
        <w:rPr>
          <w:rStyle w:val="VerbatimChar"/>
          <w:lang w:val="de-DE"/>
        </w:rPr>
        <w:t>NEPSroutines</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02AEFCB1"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007744B9">
        <w:rPr>
          <w:rStyle w:val="VerbatimChar"/>
          <w:lang w:val="de-DE"/>
        </w:rPr>
        <w:t>NEPSroutines</w:t>
      </w:r>
      <w:r w:rsidRPr="00C31A2F">
        <w:rPr>
          <w:lang w:val="de-DE"/>
        </w:rPr>
        <w:t xml:space="preserve"> installieren und laden</w:t>
      </w:r>
      <w:bookmarkEnd w:id="33"/>
    </w:p>
    <w:p w14:paraId="75F18B49" w14:textId="1759571D"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2B195341"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w:t>
      </w:r>
      <w:r w:rsidR="007744B9">
        <w:rPr>
          <w:lang w:val="de-DE"/>
        </w:rPr>
        <w:t>NEPSroutines</w:t>
      </w:r>
      <w:r w:rsidRPr="00C31A2F">
        <w:rPr>
          <w:lang w:val="de-DE"/>
        </w:rPr>
        <w:t>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4242612F"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w:t>
      </w:r>
      <w:r w:rsidR="007744B9">
        <w:rPr>
          <w:rStyle w:val="StringTok"/>
          <w:lang w:val="de-DE"/>
        </w:rPr>
        <w:t>NEPSroutines</w:t>
      </w:r>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2A8F6AF7"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w:t>
      </w:r>
      <w:r w:rsidR="00667574">
        <w:rPr>
          <w:lang w:val="de-DE"/>
        </w:rPr>
        <w:t>st</w:t>
      </w:r>
      <w:r w:rsidRPr="00C31A2F">
        <w:rPr>
          <w:lang w:val="de-DE"/>
        </w:rPr>
        <w:t xml:space="preserve">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4CA0B84F"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007744B9">
        <w:rPr>
          <w:rStyle w:val="VerbatimChar"/>
          <w:lang w:val="de-DE"/>
        </w:rPr>
        <w:t>NEPSroutines</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367B90BB"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007744B9">
        <w:rPr>
          <w:rStyle w:val="VerbatimChar"/>
          <w:lang w:val="de-DE"/>
        </w:rPr>
        <w:t>NEPSroutines</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424AAC5E" w:rsidR="00C31A2F" w:rsidRPr="00C31A2F" w:rsidRDefault="00C31A2F" w:rsidP="00C31A2F">
      <w:pPr>
        <w:pStyle w:val="FirstParagraph"/>
        <w:rPr>
          <w:lang w:val="de-DE"/>
        </w:rPr>
      </w:pPr>
      <w:r w:rsidRPr="00C31A2F">
        <w:rPr>
          <w:lang w:val="de-DE"/>
        </w:rPr>
        <w:t xml:space="preserve">Die Arbeit mit dem </w:t>
      </w:r>
      <w:r w:rsidR="007744B9">
        <w:rPr>
          <w:rStyle w:val="VerbatimChar"/>
          <w:lang w:val="de-DE"/>
        </w:rPr>
        <w:t>NEPSroutines</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007744B9">
        <w:rPr>
          <w:rStyle w:val="VerbatimChar"/>
          <w:lang w:val="de-DE"/>
        </w:rPr>
        <w:t>NEPSroutines</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69476D"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69476D"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69476D"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69476D"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69476D"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69476D"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69476D"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69476D"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69476D"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69476D"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69476D"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69476D"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69476D"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69476D"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69476D"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69476D"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69476D"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69476D"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69476D"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69476D"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69476D"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69476D"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69476D"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69476D"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69476D"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69476D"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69476D"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69476D"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69476D"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76182ECF" w:rsidR="00E17E37" w:rsidRPr="007744B9" w:rsidRDefault="00E17E37" w:rsidP="00FA5235">
      <w:pPr>
        <w:pStyle w:val="Textkrper"/>
        <w:rPr>
          <w:lang w:val="de-DE"/>
        </w:rPr>
      </w:pPr>
      <w:r w:rsidRPr="007744B9">
        <w:rPr>
          <w:rStyle w:val="NormalTok"/>
          <w:lang w:val="de-DE"/>
        </w:rPr>
        <w:t xml:space="preserve">irt_results </w:t>
      </w:r>
      <w:r w:rsidRPr="007744B9">
        <w:rPr>
          <w:rStyle w:val="OtherTok"/>
          <w:lang w:val="de-DE"/>
        </w:rPr>
        <w:t>&lt;-</w:t>
      </w:r>
      <w:r w:rsidRPr="007744B9">
        <w:rPr>
          <w:rStyle w:val="NormalTok"/>
          <w:lang w:val="de-DE"/>
        </w:rPr>
        <w:t xml:space="preserve"> </w:t>
      </w:r>
      <w:r w:rsidR="007744B9">
        <w:rPr>
          <w:rStyle w:val="NormalTok"/>
          <w:lang w:val="de-DE"/>
        </w:rPr>
        <w:t>NEPSroutines</w:t>
      </w:r>
      <w:r w:rsidRPr="007744B9">
        <w:rPr>
          <w:rStyle w:val="SpecialCharTok"/>
          <w:lang w:val="de-DE"/>
        </w:rPr>
        <w:t>::</w:t>
      </w:r>
      <w:r w:rsidRPr="007744B9">
        <w:rPr>
          <w:rStyle w:val="FunctionTok"/>
          <w:lang w:val="de-DE"/>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69476D"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69476D"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69476D"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69476D"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69476D"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69476D"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690381FE"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007744B9">
        <w:rPr>
          <w:rStyle w:val="VerbatimChar"/>
          <w:lang w:val="de-DE"/>
        </w:rPr>
        <w:t>NEPSroutines</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135D942A"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007744B9">
        <w:rPr>
          <w:rStyle w:val="VerbatimChar"/>
          <w:lang w:val="de-DE"/>
        </w:rPr>
        <w:t>NEPSroutines</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 xml:space="preserve">Datenstruktur des Pakets </w:t>
      </w:r>
      <w:r w:rsidR="007744B9">
        <w:rPr>
          <w:i/>
          <w:iCs/>
          <w:lang w:val="de-DE"/>
        </w:rPr>
        <w:t>NEPSroutines</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E86754" w:rsidRDefault="00C31A2F" w:rsidP="00C31A2F">
      <w:pPr>
        <w:pStyle w:val="SourceCode"/>
        <w:rPr>
          <w:lang w:val="de-DE"/>
        </w:rPr>
      </w:pPr>
      <w:r w:rsidRPr="00E86754">
        <w:rPr>
          <w:rStyle w:val="NormalTok"/>
          <w:lang w:val="de-DE"/>
        </w:rPr>
        <w:t xml:space="preserve">item_names </w:t>
      </w:r>
      <w:r w:rsidRPr="00E86754">
        <w:rPr>
          <w:rStyle w:val="OtherTok"/>
          <w:lang w:val="de-DE"/>
        </w:rPr>
        <w:t>&lt;-</w:t>
      </w:r>
      <w:r w:rsidRPr="00E86754">
        <w:rPr>
          <w:rStyle w:val="NormalTok"/>
          <w:lang w:val="de-DE"/>
        </w:rPr>
        <w:t xml:space="preserve"> vars</w:t>
      </w:r>
      <w:r w:rsidRPr="00E86754">
        <w:rPr>
          <w:rStyle w:val="SpecialCharTok"/>
          <w:lang w:val="de-DE"/>
        </w:rPr>
        <w:t>$</w:t>
      </w:r>
      <w:r w:rsidRPr="00E86754">
        <w:rPr>
          <w:rStyle w:val="NormalTok"/>
          <w:lang w:val="de-DE"/>
        </w:rPr>
        <w:t>item</w:t>
      </w:r>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NameVariableTestheftdesign"</w:t>
      </w:r>
      <w:r w:rsidRPr="00E86754">
        <w:rPr>
          <w:lang w:val="de-DE"/>
        </w:rPr>
        <w:br/>
      </w:r>
      <w:r w:rsidRPr="00E86754">
        <w:rPr>
          <w:rStyle w:val="NormalTok"/>
          <w:lang w:val="de-DE"/>
        </w:rPr>
        <w:t xml:space="preserve">resp </w:t>
      </w:r>
      <w:r w:rsidRPr="00E86754">
        <w:rPr>
          <w:rStyle w:val="OtherTok"/>
          <w:lang w:val="de-DE"/>
        </w:rPr>
        <w:t>&lt;-</w:t>
      </w:r>
      <w:r w:rsidRPr="00E86754">
        <w:rPr>
          <w:rStyle w:val="NormalTok"/>
          <w:lang w:val="de-DE"/>
        </w:rPr>
        <w:t xml:space="preserve"> dplyr</w:t>
      </w:r>
      <w:r w:rsidRPr="00E86754">
        <w:rPr>
          <w:rStyle w:val="SpecialCharTok"/>
          <w:lang w:val="de-DE"/>
        </w:rPr>
        <w:t>::</w:t>
      </w:r>
      <w:r w:rsidRPr="00E86754">
        <w:rPr>
          <w:rStyle w:val="FunctionTok"/>
          <w:lang w:val="de-DE"/>
        </w:rPr>
        <w:t>select</w:t>
      </w:r>
      <w:r w:rsidRPr="00E86754">
        <w:rPr>
          <w:rStyle w:val="NormalTok"/>
          <w:lang w:val="de-DE"/>
        </w:rPr>
        <w:t xml:space="preserve">(resp, ID_t, design, </w:t>
      </w:r>
      <w:r w:rsidRPr="00E86754">
        <w:rPr>
          <w:rStyle w:val="FunctionTok"/>
          <w:lang w:val="de-DE"/>
        </w:rPr>
        <w:t>all_of</w:t>
      </w:r>
      <w:r w:rsidRPr="00E86754">
        <w:rPr>
          <w:rStyle w:val="NormalTok"/>
          <w:lang w:val="de-DE"/>
        </w:rPr>
        <w:t>(item_names))</w:t>
      </w:r>
    </w:p>
    <w:p w14:paraId="2FAC3518" w14:textId="7C68F678"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w:t>
      </w:r>
      <w:r w:rsidRPr="00C31A2F">
        <w:rPr>
          <w:lang w:val="de-DE"/>
        </w:rPr>
        <w:lastRenderedPageBreak/>
        <w:t xml:space="preserve">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45AA0DCA"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50A4FDD2" w:rsidR="00C31A2F" w:rsidRPr="00C31A2F" w:rsidRDefault="00C31A2F" w:rsidP="00C31A2F">
      <w:pPr>
        <w:pStyle w:val="FirstParagraph"/>
        <w:rPr>
          <w:lang w:val="de-DE"/>
        </w:rPr>
      </w:pPr>
      <w:r w:rsidRPr="00C31A2F">
        <w:rPr>
          <w:lang w:val="de-DE"/>
        </w:rPr>
        <w:t xml:space="preserve">Im Paket </w:t>
      </w:r>
      <w:r w:rsidR="007744B9">
        <w:rPr>
          <w:rStyle w:val="VerbatimChar"/>
          <w:lang w:val="de-DE"/>
        </w:rPr>
        <w:t>NEPSroutines</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0B11DE9"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502AF050" w14:textId="526398E4" w:rsidR="00CF5D48" w:rsidRDefault="00072CD2" w:rsidP="00CF5D48">
      <w:pPr>
        <w:pStyle w:val="Textkrper"/>
        <w:rPr>
          <w:lang w:val="de-DE"/>
        </w:rPr>
      </w:pPr>
      <w:r>
        <w:rPr>
          <w:lang w:val="de-DE"/>
        </w:rPr>
        <w:t xml:space="preserve">Vor dem Scoring </w:t>
      </w:r>
      <w:r w:rsidR="004328B3">
        <w:rPr>
          <w:lang w:val="de-DE"/>
        </w:rPr>
        <w:t>führt</w:t>
      </w:r>
      <w:r w:rsidR="001B4813">
        <w:rPr>
          <w:lang w:val="de-DE"/>
        </w:rPr>
        <w:t xml:space="preserve"> </w:t>
      </w:r>
      <w:r w:rsidR="00CF5D48">
        <w:rPr>
          <w:lang w:val="de-DE"/>
        </w:rPr>
        <w:t xml:space="preserve">die Funktion </w:t>
      </w:r>
      <w:r w:rsidR="00CF5D48" w:rsidRPr="007D6EBD">
        <w:rPr>
          <w:rStyle w:val="VerbatimChar"/>
          <w:lang w:val="de-DE"/>
        </w:rPr>
        <w:t>pc_scoring()</w:t>
      </w:r>
      <w:r w:rsidR="00CF5D48">
        <w:rPr>
          <w:lang w:val="de-DE"/>
        </w:rPr>
        <w:t xml:space="preserve"> </w:t>
      </w:r>
      <w:r w:rsidR="007D6EBD">
        <w:rPr>
          <w:lang w:val="de-DE"/>
        </w:rPr>
        <w:t>standard</w:t>
      </w:r>
      <w:r w:rsidR="002A7235">
        <w:rPr>
          <w:lang w:val="de-DE"/>
        </w:rPr>
        <w:t>mäßig</w:t>
      </w:r>
      <w:r w:rsidR="00CF5D48">
        <w:rPr>
          <w:lang w:val="de-DE"/>
        </w:rPr>
        <w:t xml:space="preserve"> eine Imputation fehlende</w:t>
      </w:r>
      <w:r w:rsidR="007D6EBD">
        <w:rPr>
          <w:lang w:val="de-DE"/>
        </w:rPr>
        <w:t>r</w:t>
      </w:r>
      <w:r w:rsidR="00CF5D48">
        <w:rPr>
          <w:lang w:val="de-DE"/>
        </w:rPr>
        <w:t xml:space="preserve"> Werte </w:t>
      </w:r>
      <w:r w:rsidR="004529DA">
        <w:rPr>
          <w:lang w:val="de-DE"/>
        </w:rPr>
        <w:t xml:space="preserve">auf den </w:t>
      </w:r>
      <w:r w:rsidR="00CF5D48">
        <w:rPr>
          <w:lang w:val="de-DE"/>
        </w:rPr>
        <w:t>Subitems polytome</w:t>
      </w:r>
      <w:r w:rsidR="007D6EBD">
        <w:rPr>
          <w:lang w:val="de-DE"/>
        </w:rPr>
        <w:t>r</w:t>
      </w:r>
      <w:r w:rsidR="00CF5D48">
        <w:rPr>
          <w:lang w:val="de-DE"/>
        </w:rPr>
        <w:t xml:space="preserve"> Items</w:t>
      </w:r>
      <w:r w:rsidR="004328B3">
        <w:rPr>
          <w:lang w:val="de-DE"/>
        </w:rPr>
        <w:t xml:space="preserve"> durch</w:t>
      </w:r>
      <w:r w:rsidR="00CF5D48">
        <w:rPr>
          <w:lang w:val="de-DE"/>
        </w:rPr>
        <w:t xml:space="preserve"> </w:t>
      </w:r>
      <w:r w:rsidR="00CF5D48" w:rsidRPr="008F26DA">
        <w:rPr>
          <w:lang w:val="de-DE"/>
        </w:rPr>
        <w:t xml:space="preserve">– </w:t>
      </w:r>
      <w:r w:rsidR="007D6EBD">
        <w:rPr>
          <w:lang w:val="de-DE"/>
        </w:rPr>
        <w:t xml:space="preserve">vorausgesetzt, </w:t>
      </w:r>
      <w:r w:rsidR="00CF5D48" w:rsidRPr="008F26DA">
        <w:rPr>
          <w:lang w:val="de-DE"/>
        </w:rPr>
        <w:t xml:space="preserve">mindestens </w:t>
      </w:r>
      <w:r w:rsidR="007D6EBD">
        <w:rPr>
          <w:lang w:val="de-DE"/>
        </w:rPr>
        <w:t xml:space="preserve">50% der Subitems </w:t>
      </w:r>
      <w:r w:rsidR="007D6EBD">
        <w:rPr>
          <w:lang w:val="de-DE"/>
        </w:rPr>
        <w:lastRenderedPageBreak/>
        <w:t xml:space="preserve">eines </w:t>
      </w:r>
      <w:r w:rsidR="007D6EBD" w:rsidRPr="00D9190A">
        <w:rPr>
          <w:lang w:val="de-DE"/>
        </w:rPr>
        <w:t xml:space="preserve">polytomen Items </w:t>
      </w:r>
      <w:r w:rsidR="004529DA" w:rsidRPr="00D9190A">
        <w:rPr>
          <w:lang w:val="de-DE"/>
        </w:rPr>
        <w:t xml:space="preserve">enthalten </w:t>
      </w:r>
      <w:r w:rsidR="00CF5D48" w:rsidRPr="00D9190A">
        <w:rPr>
          <w:lang w:val="de-DE"/>
        </w:rPr>
        <w:t>gültige Antworten</w:t>
      </w:r>
      <w:r w:rsidR="007D6EBD" w:rsidRPr="00D9190A">
        <w:rPr>
          <w:lang w:val="de-DE"/>
        </w:rPr>
        <w:t>.</w:t>
      </w:r>
      <w:r w:rsidR="004328B3" w:rsidRPr="00D9190A">
        <w:rPr>
          <w:lang w:val="de-DE"/>
        </w:rPr>
        <w:t xml:space="preserve"> Diese Funktionalität </w:t>
      </w:r>
      <w:r w:rsidR="007D6EBD" w:rsidRPr="00D9190A">
        <w:rPr>
          <w:lang w:val="de-DE"/>
        </w:rPr>
        <w:t xml:space="preserve">ist per Default </w:t>
      </w:r>
      <w:r w:rsidR="004328B3" w:rsidRPr="00D9190A">
        <w:rPr>
          <w:lang w:val="de-DE"/>
        </w:rPr>
        <w:t>über d</w:t>
      </w:r>
      <w:r w:rsidR="007D6EBD" w:rsidRPr="00D9190A">
        <w:rPr>
          <w:lang w:val="de-DE"/>
        </w:rPr>
        <w:t>ie</w:t>
      </w:r>
      <w:r w:rsidR="004328B3" w:rsidRPr="00D9190A">
        <w:rPr>
          <w:lang w:val="de-DE"/>
        </w:rPr>
        <w:t xml:space="preserve"> Argument</w:t>
      </w:r>
      <w:r w:rsidR="007D6EBD" w:rsidRPr="00D9190A">
        <w:rPr>
          <w:lang w:val="de-DE"/>
        </w:rPr>
        <w:t>e</w:t>
      </w:r>
      <w:r w:rsidR="004328B3" w:rsidRPr="00D9190A">
        <w:rPr>
          <w:lang w:val="de-DE"/>
        </w:rPr>
        <w:t xml:space="preserve"> </w:t>
      </w:r>
      <w:r w:rsidR="004328B3" w:rsidRPr="00D9190A">
        <w:rPr>
          <w:rStyle w:val="VerbatimChar"/>
          <w:lang w:val="de-DE"/>
        </w:rPr>
        <w:t>impute = TRUE</w:t>
      </w:r>
      <w:r w:rsidR="004328B3" w:rsidRPr="00D9190A">
        <w:rPr>
          <w:lang w:val="de-DE"/>
        </w:rPr>
        <w:t xml:space="preserve"> und </w:t>
      </w:r>
      <w:r w:rsidR="004328B3" w:rsidRPr="00D9190A">
        <w:rPr>
          <w:rStyle w:val="VerbatimChar"/>
          <w:lang w:val="de-DE"/>
        </w:rPr>
        <w:t>threshold = .50</w:t>
      </w:r>
      <w:r w:rsidR="004328B3" w:rsidRPr="00D9190A">
        <w:rPr>
          <w:lang w:val="de-DE"/>
        </w:rPr>
        <w:t xml:space="preserve"> aktiviert. </w:t>
      </w:r>
      <w:r w:rsidR="00CC41A1" w:rsidRPr="00D9190A">
        <w:rPr>
          <w:lang w:val="de-DE"/>
        </w:rPr>
        <w:t xml:space="preserve">Die Imputation basiert auf einem Rasch-Modell: </w:t>
      </w:r>
      <w:r w:rsidR="004529DA" w:rsidRPr="00D9190A">
        <w:rPr>
          <w:lang w:val="de-DE"/>
        </w:rPr>
        <w:t xml:space="preserve">Anhand der </w:t>
      </w:r>
      <w:r w:rsidR="00CC41A1" w:rsidRPr="00D9190A">
        <w:rPr>
          <w:lang w:val="de-DE"/>
        </w:rPr>
        <w:t xml:space="preserve">geschätzten Item- und Personenparameter (EAP-Werte) wird </w:t>
      </w:r>
      <w:r w:rsidR="004529DA" w:rsidRPr="00D9190A">
        <w:rPr>
          <w:lang w:val="de-DE"/>
        </w:rPr>
        <w:t xml:space="preserve">für jede Person die </w:t>
      </w:r>
      <w:r w:rsidR="00CC41A1" w:rsidRPr="00D9190A">
        <w:rPr>
          <w:lang w:val="de-DE"/>
        </w:rPr>
        <w:t xml:space="preserve">Lösungswahrscheinlichkeit </w:t>
      </w:r>
      <w:r w:rsidR="004529DA" w:rsidRPr="00D9190A">
        <w:rPr>
          <w:lang w:val="de-DE"/>
        </w:rPr>
        <w:t>pro</w:t>
      </w:r>
      <w:r w:rsidR="00CC41A1" w:rsidRPr="00D9190A">
        <w:rPr>
          <w:lang w:val="de-DE"/>
        </w:rPr>
        <w:t xml:space="preserve"> Subitem berechnet</w:t>
      </w:r>
      <w:r w:rsidR="007D6EBD" w:rsidRPr="00D9190A">
        <w:rPr>
          <w:lang w:val="de-DE"/>
        </w:rPr>
        <w:t xml:space="preserve"> und darau</w:t>
      </w:r>
      <w:r w:rsidR="004529DA" w:rsidRPr="00D9190A">
        <w:rPr>
          <w:lang w:val="de-DE"/>
        </w:rPr>
        <w:t>s</w:t>
      </w:r>
      <w:r w:rsidR="007D6EBD" w:rsidRPr="00D9190A">
        <w:rPr>
          <w:lang w:val="de-DE"/>
        </w:rPr>
        <w:t xml:space="preserve"> eine individuelle Antwort vorhergesagt. Für die Imputation </w:t>
      </w:r>
      <w:r w:rsidR="004529DA" w:rsidRPr="00D9190A">
        <w:rPr>
          <w:lang w:val="de-DE"/>
        </w:rPr>
        <w:t xml:space="preserve">werden </w:t>
      </w:r>
      <w:r w:rsidR="007D6EBD" w:rsidRPr="00D9190A">
        <w:rPr>
          <w:lang w:val="de-DE"/>
        </w:rPr>
        <w:t>die A</w:t>
      </w:r>
      <w:r w:rsidR="008147A6" w:rsidRPr="00D9190A">
        <w:rPr>
          <w:lang w:val="de-DE"/>
        </w:rPr>
        <w:t xml:space="preserve">rgumente </w:t>
      </w:r>
      <w:r w:rsidR="008147A6" w:rsidRPr="00D9190A">
        <w:rPr>
          <w:rStyle w:val="VerbatimChar"/>
          <w:lang w:val="de-DE"/>
        </w:rPr>
        <w:t>vars</w:t>
      </w:r>
      <w:r w:rsidR="008147A6" w:rsidRPr="00D9190A">
        <w:rPr>
          <w:lang w:val="de-DE"/>
        </w:rPr>
        <w:t xml:space="preserve"> und </w:t>
      </w:r>
      <w:r w:rsidR="008147A6" w:rsidRPr="00D9190A">
        <w:rPr>
          <w:rStyle w:val="VerbatimChar"/>
          <w:lang w:val="de-DE"/>
        </w:rPr>
        <w:t>select</w:t>
      </w:r>
      <w:r w:rsidR="008147A6" w:rsidRPr="00D9190A">
        <w:rPr>
          <w:lang w:val="de-DE"/>
        </w:rPr>
        <w:t xml:space="preserve"> </w:t>
      </w:r>
      <w:r w:rsidR="007D6EBD" w:rsidRPr="00D9190A">
        <w:rPr>
          <w:lang w:val="de-DE"/>
        </w:rPr>
        <w:t xml:space="preserve">benötigt. </w:t>
      </w:r>
      <w:r w:rsidR="008147A6" w:rsidRPr="00D9190A">
        <w:rPr>
          <w:rStyle w:val="VerbatimChar"/>
          <w:lang w:val="de-DE"/>
        </w:rPr>
        <w:t>vars</w:t>
      </w:r>
      <w:r w:rsidR="008147A6" w:rsidRPr="00D9190A">
        <w:rPr>
          <w:lang w:val="de-DE"/>
        </w:rPr>
        <w:t xml:space="preserve"> </w:t>
      </w:r>
      <w:r w:rsidR="004529DA" w:rsidRPr="00D9190A">
        <w:rPr>
          <w:lang w:val="de-DE"/>
        </w:rPr>
        <w:t xml:space="preserve">bezeichnet </w:t>
      </w:r>
      <w:r w:rsidR="001C6DA7" w:rsidRPr="00D9190A">
        <w:rPr>
          <w:lang w:val="de-DE"/>
        </w:rPr>
        <w:t>einen</w:t>
      </w:r>
      <w:r w:rsidR="008147A6" w:rsidRPr="00D9190A">
        <w:rPr>
          <w:lang w:val="de-DE"/>
        </w:rPr>
        <w:t xml:space="preserve"> Datensatz</w:t>
      </w:r>
      <w:r w:rsidR="004529DA" w:rsidRPr="00D9190A">
        <w:rPr>
          <w:lang w:val="de-DE"/>
        </w:rPr>
        <w:t xml:space="preserve"> mit </w:t>
      </w:r>
      <w:r w:rsidR="008147A6" w:rsidRPr="00D9190A">
        <w:rPr>
          <w:lang w:val="de-DE"/>
        </w:rPr>
        <w:t>Information</w:t>
      </w:r>
      <w:r w:rsidR="001C6DA7" w:rsidRPr="00D9190A">
        <w:rPr>
          <w:lang w:val="de-DE"/>
        </w:rPr>
        <w:t>en</w:t>
      </w:r>
      <w:r w:rsidR="008147A6" w:rsidRPr="00D9190A">
        <w:rPr>
          <w:lang w:val="de-DE"/>
        </w:rPr>
        <w:t xml:space="preserve"> über </w:t>
      </w:r>
      <w:r w:rsidR="001C6DA7" w:rsidRPr="00D9190A">
        <w:rPr>
          <w:lang w:val="de-DE"/>
        </w:rPr>
        <w:t xml:space="preserve">die </w:t>
      </w:r>
      <w:r w:rsidR="008147A6" w:rsidRPr="00D9190A">
        <w:rPr>
          <w:lang w:val="de-DE"/>
        </w:rPr>
        <w:t xml:space="preserve">Kompetenzitems. </w:t>
      </w:r>
      <w:r w:rsidR="001C6DA7" w:rsidRPr="00D9190A">
        <w:rPr>
          <w:lang w:val="de-DE"/>
        </w:rPr>
        <w:t>Mit dem Argument</w:t>
      </w:r>
      <w:r w:rsidR="008147A6" w:rsidRPr="00D9190A">
        <w:rPr>
          <w:lang w:val="de-DE"/>
        </w:rPr>
        <w:t xml:space="preserve"> </w:t>
      </w:r>
      <w:r w:rsidR="008147A6" w:rsidRPr="00D9190A">
        <w:rPr>
          <w:rStyle w:val="VerbatimChar"/>
          <w:lang w:val="de-DE"/>
        </w:rPr>
        <w:t>select</w:t>
      </w:r>
      <w:r w:rsidR="008147A6" w:rsidRPr="00D9190A">
        <w:rPr>
          <w:lang w:val="de-DE"/>
        </w:rPr>
        <w:t xml:space="preserve"> </w:t>
      </w:r>
      <w:r w:rsidR="001C6DA7" w:rsidRPr="00D9190A">
        <w:rPr>
          <w:lang w:val="de-DE"/>
        </w:rPr>
        <w:t xml:space="preserve">wird </w:t>
      </w:r>
      <w:r w:rsidR="004529DA" w:rsidRPr="00D9190A">
        <w:rPr>
          <w:lang w:val="de-DE"/>
        </w:rPr>
        <w:t xml:space="preserve">eine logische </w:t>
      </w:r>
      <w:r w:rsidR="008147A6" w:rsidRPr="00D9190A">
        <w:rPr>
          <w:lang w:val="de-DE"/>
        </w:rPr>
        <w:t xml:space="preserve">Variable </w:t>
      </w:r>
      <w:r w:rsidR="004529DA" w:rsidRPr="00D9190A">
        <w:rPr>
          <w:lang w:val="de-DE"/>
        </w:rPr>
        <w:t xml:space="preserve">innerhalb von </w:t>
      </w:r>
      <w:r w:rsidR="008147A6" w:rsidRPr="00D9190A">
        <w:rPr>
          <w:rStyle w:val="VerbatimChar"/>
          <w:lang w:val="de-DE"/>
        </w:rPr>
        <w:t>vars</w:t>
      </w:r>
      <w:r w:rsidR="008147A6" w:rsidRPr="00D9190A">
        <w:rPr>
          <w:rStyle w:val="VerbatimChar"/>
          <w:rFonts w:asciiTheme="minorHAnsi" w:hAnsiTheme="minorHAnsi" w:cstheme="minorHAnsi"/>
          <w:lang w:val="de-DE"/>
        </w:rPr>
        <w:t xml:space="preserve"> </w:t>
      </w:r>
      <w:r w:rsidR="008147A6" w:rsidRPr="00D9190A">
        <w:rPr>
          <w:lang w:val="de-DE"/>
        </w:rPr>
        <w:t>ange</w:t>
      </w:r>
      <w:r w:rsidR="001C6DA7" w:rsidRPr="00D9190A">
        <w:rPr>
          <w:lang w:val="de-DE"/>
        </w:rPr>
        <w:t>ge</w:t>
      </w:r>
      <w:r w:rsidR="008147A6" w:rsidRPr="00D9190A">
        <w:rPr>
          <w:lang w:val="de-DE"/>
        </w:rPr>
        <w:t>ben, die alle gescorte</w:t>
      </w:r>
      <w:r w:rsidR="00CC41A1" w:rsidRPr="00D9190A">
        <w:rPr>
          <w:lang w:val="de-DE"/>
        </w:rPr>
        <w:t>n</w:t>
      </w:r>
      <w:r w:rsidR="008147A6" w:rsidRPr="00D9190A">
        <w:rPr>
          <w:lang w:val="de-DE"/>
        </w:rPr>
        <w:t xml:space="preserve"> dichotome</w:t>
      </w:r>
      <w:r w:rsidR="007D6EBD" w:rsidRPr="00D9190A">
        <w:rPr>
          <w:lang w:val="de-DE"/>
        </w:rPr>
        <w:t>n</w:t>
      </w:r>
      <w:r w:rsidR="008147A6" w:rsidRPr="00D9190A">
        <w:rPr>
          <w:lang w:val="de-DE"/>
        </w:rPr>
        <w:t xml:space="preserve"> Items</w:t>
      </w:r>
      <w:r w:rsidR="007D6EBD" w:rsidRPr="00D9190A">
        <w:rPr>
          <w:lang w:val="de-DE"/>
        </w:rPr>
        <w:t xml:space="preserve"> </w:t>
      </w:r>
      <w:r w:rsidR="001C6DA7" w:rsidRPr="00D9190A">
        <w:rPr>
          <w:lang w:val="de-DE"/>
        </w:rPr>
        <w:t xml:space="preserve">identifizieren (z.B. </w:t>
      </w:r>
      <w:r w:rsidR="001C6DA7" w:rsidRPr="00D9190A">
        <w:rPr>
          <w:rStyle w:val="VerbatimChar"/>
          <w:lang w:val="de-DE"/>
        </w:rPr>
        <w:t xml:space="preserve">select = </w:t>
      </w:r>
      <w:r w:rsidR="001C6DA7" w:rsidRPr="00D9190A">
        <w:rPr>
          <w:rStyle w:val="StringTok"/>
          <w:color w:val="auto"/>
          <w:lang w:val="de-DE"/>
        </w:rPr>
        <w:t>"dich"</w:t>
      </w:r>
      <w:r w:rsidR="001C6DA7" w:rsidRPr="00D9190A">
        <w:rPr>
          <w:lang w:val="de-DE"/>
        </w:rPr>
        <w:t>)</w:t>
      </w:r>
      <w:r w:rsidR="004529DA" w:rsidRPr="00D9190A">
        <w:rPr>
          <w:lang w:val="de-DE"/>
        </w:rPr>
        <w:t>. Das</w:t>
      </w:r>
      <w:r w:rsidR="001C6DA7" w:rsidRPr="00D9190A">
        <w:rPr>
          <w:lang w:val="de-DE"/>
        </w:rPr>
        <w:t xml:space="preserve"> schließt sowohl </w:t>
      </w:r>
      <w:r w:rsidR="008147A6" w:rsidRPr="00D9190A">
        <w:rPr>
          <w:lang w:val="de-DE"/>
        </w:rPr>
        <w:t>Multiple-Choice</w:t>
      </w:r>
      <w:r w:rsidR="001C6DA7" w:rsidRPr="00D9190A">
        <w:rPr>
          <w:lang w:val="de-DE"/>
        </w:rPr>
        <w:t>-</w:t>
      </w:r>
      <w:r w:rsidR="008147A6" w:rsidRPr="00D9190A">
        <w:rPr>
          <w:lang w:val="de-DE"/>
        </w:rPr>
        <w:t xml:space="preserve">Items </w:t>
      </w:r>
      <w:r w:rsidR="001C6DA7" w:rsidRPr="00D9190A">
        <w:rPr>
          <w:lang w:val="de-DE"/>
        </w:rPr>
        <w:t xml:space="preserve">als auch </w:t>
      </w:r>
      <w:r w:rsidR="007D6EBD" w:rsidRPr="00D9190A">
        <w:rPr>
          <w:lang w:val="de-DE"/>
        </w:rPr>
        <w:t>S</w:t>
      </w:r>
      <w:r w:rsidR="008147A6" w:rsidRPr="00D9190A">
        <w:rPr>
          <w:lang w:val="de-DE"/>
        </w:rPr>
        <w:t>ubitems polytome</w:t>
      </w:r>
      <w:r w:rsidR="001C6DA7" w:rsidRPr="00D9190A">
        <w:rPr>
          <w:lang w:val="de-DE"/>
        </w:rPr>
        <w:t>r</w:t>
      </w:r>
      <w:r w:rsidR="008147A6" w:rsidRPr="00D9190A">
        <w:rPr>
          <w:lang w:val="de-DE"/>
        </w:rPr>
        <w:t xml:space="preserve"> Items</w:t>
      </w:r>
      <w:r w:rsidR="001C6DA7" w:rsidRPr="00D9190A">
        <w:rPr>
          <w:lang w:val="de-DE"/>
        </w:rPr>
        <w:t xml:space="preserve"> ein. </w:t>
      </w:r>
      <w:r w:rsidRPr="00D9190A">
        <w:rPr>
          <w:lang w:val="de-DE"/>
        </w:rPr>
        <w:t>Die imputierte</w:t>
      </w:r>
      <w:r w:rsidR="001C6DA7" w:rsidRPr="00D9190A">
        <w:rPr>
          <w:lang w:val="de-DE"/>
        </w:rPr>
        <w:t>n</w:t>
      </w:r>
      <w:r w:rsidRPr="00D9190A">
        <w:rPr>
          <w:lang w:val="de-DE"/>
        </w:rPr>
        <w:t xml:space="preserve"> Werte werden ausschließlich für d</w:t>
      </w:r>
      <w:r w:rsidR="004529DA" w:rsidRPr="00D9190A">
        <w:rPr>
          <w:lang w:val="de-DE"/>
        </w:rPr>
        <w:t xml:space="preserve">as </w:t>
      </w:r>
      <w:r w:rsidRPr="00D9190A">
        <w:rPr>
          <w:lang w:val="de-DE"/>
        </w:rPr>
        <w:t xml:space="preserve">Scoring </w:t>
      </w:r>
      <w:r w:rsidR="001C6DA7" w:rsidRPr="00D9190A">
        <w:rPr>
          <w:lang w:val="de-DE"/>
        </w:rPr>
        <w:t>der</w:t>
      </w:r>
      <w:r w:rsidRPr="00D9190A">
        <w:rPr>
          <w:lang w:val="de-DE"/>
        </w:rPr>
        <w:t xml:space="preserve"> polytomen Items verwendet</w:t>
      </w:r>
      <w:r w:rsidR="001C6DA7" w:rsidRPr="00D9190A">
        <w:rPr>
          <w:lang w:val="de-DE"/>
        </w:rPr>
        <w:t xml:space="preserve">. Im </w:t>
      </w:r>
      <w:r w:rsidR="004529DA" w:rsidRPr="00D9190A">
        <w:rPr>
          <w:lang w:val="de-DE"/>
        </w:rPr>
        <w:t xml:space="preserve">zurückgegebenen </w:t>
      </w:r>
      <w:r w:rsidRPr="00D9190A">
        <w:rPr>
          <w:lang w:val="de-DE"/>
        </w:rPr>
        <w:t xml:space="preserve">Datensatz </w:t>
      </w:r>
      <w:r w:rsidR="001C6DA7" w:rsidRPr="00D9190A">
        <w:rPr>
          <w:lang w:val="de-DE"/>
        </w:rPr>
        <w:t xml:space="preserve">bleiben </w:t>
      </w:r>
      <w:r w:rsidRPr="00D9190A">
        <w:rPr>
          <w:lang w:val="de-DE"/>
        </w:rPr>
        <w:t xml:space="preserve">die </w:t>
      </w:r>
      <w:r w:rsidR="004529DA" w:rsidRPr="00D9190A">
        <w:rPr>
          <w:lang w:val="de-DE"/>
        </w:rPr>
        <w:t xml:space="preserve">ursprünglichen (nicht-imputierten) </w:t>
      </w:r>
      <w:r w:rsidRPr="00D9190A">
        <w:rPr>
          <w:lang w:val="de-DE"/>
        </w:rPr>
        <w:t>Subitem</w:t>
      </w:r>
      <w:r w:rsidR="004529DA" w:rsidRPr="00D9190A">
        <w:rPr>
          <w:lang w:val="de-DE"/>
        </w:rPr>
        <w:t>-Antworten un</w:t>
      </w:r>
      <w:r w:rsidRPr="00D9190A">
        <w:rPr>
          <w:lang w:val="de-DE"/>
        </w:rPr>
        <w:t>verändert</w:t>
      </w:r>
      <w:r w:rsidR="001C6DA7" w:rsidRPr="00D9190A">
        <w:rPr>
          <w:lang w:val="de-DE"/>
        </w:rPr>
        <w:t>.</w:t>
      </w:r>
      <w:r w:rsidRPr="00D9190A">
        <w:rPr>
          <w:lang w:val="de-DE"/>
        </w:rPr>
        <w:t xml:space="preserve"> Informationen zur Imputation werden automati</w:t>
      </w:r>
      <w:r w:rsidR="001C6DA7" w:rsidRPr="00D9190A">
        <w:rPr>
          <w:lang w:val="de-DE"/>
        </w:rPr>
        <w:t xml:space="preserve">sch </w:t>
      </w:r>
      <w:r w:rsidRPr="00D9190A">
        <w:rPr>
          <w:lang w:val="de-DE"/>
        </w:rPr>
        <w:t>im E</w:t>
      </w:r>
      <w:r w:rsidR="004529DA" w:rsidRPr="00D9190A">
        <w:rPr>
          <w:lang w:val="de-DE"/>
        </w:rPr>
        <w:t>xcel</w:t>
      </w:r>
      <w:r w:rsidRPr="00D9190A">
        <w:rPr>
          <w:lang w:val="de-DE"/>
        </w:rPr>
        <w:t xml:space="preserve">- und </w:t>
      </w:r>
      <w:r w:rsidR="004328B3" w:rsidRPr="00D9190A">
        <w:rPr>
          <w:lang w:val="de-DE"/>
        </w:rPr>
        <w:t>RDS-Format gespeichert</w:t>
      </w:r>
      <w:r w:rsidR="004328B3" w:rsidRPr="008F26DA">
        <w:rPr>
          <w:lang w:val="de-DE"/>
        </w:rPr>
        <w:t>.</w:t>
      </w:r>
    </w:p>
    <w:p w14:paraId="027999D4" w14:textId="650EA205" w:rsidR="00C31A2F" w:rsidRPr="001B4813" w:rsidRDefault="00C31A2F" w:rsidP="00C31A2F">
      <w:pPr>
        <w:pStyle w:val="SourceCode"/>
        <w:rPr>
          <w:lang w:val="en-GB"/>
        </w:rPr>
      </w:pPr>
      <w:r w:rsidRPr="001B4813">
        <w:rPr>
          <w:rStyle w:val="NormalTok"/>
          <w:lang w:val="en-GB"/>
        </w:rPr>
        <w:t xml:space="preserve">poly_items </w:t>
      </w:r>
      <w:r w:rsidRPr="001B4813">
        <w:rPr>
          <w:rStyle w:val="OtherTok"/>
          <w:lang w:val="en-GB"/>
        </w:rPr>
        <w:t>&lt;-</w:t>
      </w:r>
      <w:r w:rsidRPr="001B4813">
        <w:rPr>
          <w:rStyle w:val="NormalTok"/>
          <w:lang w:val="en-GB"/>
        </w:rPr>
        <w:t xml:space="preserve"> </w:t>
      </w:r>
      <w:r w:rsidRPr="001B4813">
        <w:rPr>
          <w:rStyle w:val="FunctionTok"/>
          <w:lang w:val="en-GB"/>
        </w:rPr>
        <w:t>list</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1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1"</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3</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2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2"</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4</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etc.</w:t>
      </w:r>
      <w:r w:rsidRPr="001B4813">
        <w:rPr>
          <w:lang w:val="en-GB"/>
        </w:rPr>
        <w:br/>
      </w:r>
      <w:r w:rsidRPr="001B4813">
        <w:rPr>
          <w:rStyle w:val="NormalTok"/>
          <w:lang w:val="en-GB"/>
        </w:rPr>
        <w:t>)</w:t>
      </w:r>
      <w:r w:rsidRPr="001B4813">
        <w:rPr>
          <w:lang w:val="en-GB"/>
        </w:rPr>
        <w:br/>
      </w:r>
      <w:r w:rsidRPr="001B4813">
        <w:rPr>
          <w:rStyle w:val="NormalTok"/>
          <w:lang w:val="en-GB"/>
        </w:rPr>
        <w:t xml:space="preserve">resp </w:t>
      </w:r>
      <w:r w:rsidRPr="001B4813">
        <w:rPr>
          <w:rStyle w:val="OtherTok"/>
          <w:lang w:val="en-GB"/>
        </w:rPr>
        <w:t>&lt;-</w:t>
      </w:r>
      <w:r w:rsidRPr="001B4813">
        <w:rPr>
          <w:rStyle w:val="NormalTok"/>
          <w:lang w:val="en-GB"/>
        </w:rPr>
        <w:t xml:space="preserve"> </w:t>
      </w:r>
      <w:r w:rsidR="007744B9" w:rsidRPr="001B4813">
        <w:rPr>
          <w:rStyle w:val="NormalTok"/>
          <w:lang w:val="en-GB"/>
        </w:rPr>
        <w:t>NEPSroutines</w:t>
      </w:r>
      <w:r w:rsidRPr="001B4813">
        <w:rPr>
          <w:rStyle w:val="SpecialCharTok"/>
          <w:lang w:val="en-GB"/>
        </w:rPr>
        <w:t>::</w:t>
      </w:r>
      <w:r w:rsidRPr="001B4813">
        <w:rPr>
          <w:rStyle w:val="FunctionTok"/>
          <w:lang w:val="en-GB"/>
        </w:rPr>
        <w:t>pc_scoring</w:t>
      </w:r>
      <w:r w:rsidRPr="001B4813">
        <w:rPr>
          <w:rStyle w:val="NormalTok"/>
          <w:lang w:val="en-GB"/>
        </w:rPr>
        <w:t>(</w:t>
      </w:r>
      <w:r w:rsidR="00072CD2" w:rsidRPr="004E4D26">
        <w:rPr>
          <w:rStyle w:val="NormalTok"/>
        </w:rPr>
        <w:t>resp</w:t>
      </w:r>
      <w:r w:rsidRPr="001B4813">
        <w:rPr>
          <w:rStyle w:val="NormalTok"/>
          <w:lang w:val="en-GB"/>
        </w:rPr>
        <w:t xml:space="preserve">, </w:t>
      </w:r>
      <w:r w:rsidRPr="001B4813">
        <w:rPr>
          <w:rStyle w:val="AttributeTok"/>
          <w:lang w:val="en-GB"/>
        </w:rPr>
        <w:t>poly_items =</w:t>
      </w:r>
      <w:r w:rsidRPr="001B4813">
        <w:rPr>
          <w:rStyle w:val="NormalTok"/>
          <w:lang w:val="en-GB"/>
        </w:rPr>
        <w:t xml:space="preserve"> poly_items</w:t>
      </w:r>
      <w:r w:rsidR="001B4813" w:rsidRPr="001B4813">
        <w:rPr>
          <w:rStyle w:val="NormalTok"/>
          <w:lang w:val="en-GB"/>
        </w:rPr>
        <w:t>,</w:t>
      </w:r>
      <w:r w:rsidR="001B4813" w:rsidRPr="001B4813">
        <w:rPr>
          <w:rStyle w:val="NormalTok"/>
          <w:lang w:val="en-GB"/>
        </w:rPr>
        <w:br/>
      </w:r>
      <w:r w:rsidR="001B4813">
        <w:rPr>
          <w:rStyle w:val="NormalTok"/>
          <w:lang w:val="en-GB"/>
        </w:rPr>
        <w:t xml:space="preserve">                                 </w:t>
      </w:r>
      <w:r w:rsidR="001B4813" w:rsidRPr="00072CD2">
        <w:rPr>
          <w:rStyle w:val="AttributeTok"/>
        </w:rPr>
        <w:t>vars</w:t>
      </w:r>
      <w:r w:rsidR="001B4813">
        <w:rPr>
          <w:rStyle w:val="NormalTok"/>
          <w:lang w:val="en-GB"/>
        </w:rPr>
        <w:t xml:space="preserve"> = vars, </w:t>
      </w:r>
      <w:r w:rsidR="001B4813" w:rsidRPr="00072CD2">
        <w:rPr>
          <w:rStyle w:val="AttributeTok"/>
        </w:rPr>
        <w:t>select</w:t>
      </w:r>
      <w:r w:rsidR="001B4813">
        <w:rPr>
          <w:rStyle w:val="NormalTok"/>
          <w:lang w:val="en-GB"/>
        </w:rPr>
        <w:t xml:space="preserve"> = </w:t>
      </w:r>
      <w:r w:rsidR="008147A6">
        <w:rPr>
          <w:rStyle w:val="StringTok"/>
        </w:rPr>
        <w:t>"dich"</w:t>
      </w:r>
      <w:r w:rsidRPr="001B4813">
        <w:rPr>
          <w:rStyle w:val="NormalTok"/>
          <w:lang w:val="en-GB"/>
        </w:rPr>
        <w:t>)</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659B05A0"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70FD5A61"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w:t>
      </w:r>
      <w:r w:rsidR="00D15AB7" w:rsidRPr="00C31A2F">
        <w:rPr>
          <w:lang w:val="de-DE"/>
        </w:rPr>
        <w:t>nächstunteren</w:t>
      </w:r>
      <w:r w:rsidRPr="00C31A2F">
        <w:rPr>
          <w:lang w:val="de-DE"/>
        </w:rPr>
        <w:t xml:space="preserve">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xml:space="preserve">, dann wird diese Liste auch als Excel-Tabelle gespeichert. Für den seltenen Fall, dass durch das Zusammenlegen bei einem Item weniger als zwei Kategorien übrig bleiben würden, sieht die Funktion vom Zusammenlegen ab und gibt eine </w:t>
      </w:r>
      <w:r w:rsidRPr="00C31A2F">
        <w:rPr>
          <w:lang w:val="de-DE"/>
        </w:rPr>
        <w:lastRenderedPageBreak/>
        <w:t>Warnung mit dem Namen des Items in der Konsole aus. Dieses Item sollte dann manuell zusammengelegt werden. Denke daran, dass die Namen der manuell kollabierten Items ebenfalls zur Liste der kollabierten Items hinzugefügt werden sollten.</w:t>
      </w:r>
    </w:p>
    <w:p w14:paraId="502D55B3" w14:textId="6520F452"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83C7D79"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original_items,</w:t>
      </w:r>
      <w:r>
        <w:br/>
      </w:r>
      <w:r>
        <w:rPr>
          <w:rStyle w:val="NormalTok"/>
        </w:rPr>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654FAB92"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lastRenderedPageBreak/>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F5D48" w:rsidRDefault="00970AB1" w:rsidP="00F53A37">
      <w:pPr>
        <w:pStyle w:val="SourceCode"/>
        <w:spacing w:after="0"/>
        <w:rPr>
          <w:rStyle w:val="NormalTok"/>
          <w:lang w:val="de-DE"/>
        </w:rPr>
      </w:pPr>
      <w:r w:rsidRPr="00CF5D48">
        <w:rPr>
          <w:rStyle w:val="NormalTok"/>
          <w:lang w:val="de-DE"/>
        </w:rPr>
        <w:t>vars$scoring[vars$</w:t>
      </w:r>
      <w:r w:rsidR="00AD3143" w:rsidRPr="00CF5D48">
        <w:rPr>
          <w:rStyle w:val="NormalTok"/>
          <w:lang w:val="de-DE"/>
        </w:rPr>
        <w:t>mixed</w:t>
      </w:r>
      <w:r w:rsidRPr="00CF5D48">
        <w:rPr>
          <w:rStyle w:val="NormalTok"/>
          <w:lang w:val="de-DE"/>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CF5D48" w:rsidRDefault="00C31A2F" w:rsidP="00C31A2F">
      <w:pPr>
        <w:pStyle w:val="SourceCode"/>
        <w:rPr>
          <w:lang w:val="de-DE"/>
        </w:rPr>
      </w:pPr>
      <w:r w:rsidRPr="00CF5D48">
        <w:rPr>
          <w:rStyle w:val="FunctionTok"/>
          <w:lang w:val="de-DE"/>
        </w:rPr>
        <w:t>table</w:t>
      </w:r>
      <w:r w:rsidRPr="00CF5D48">
        <w:rPr>
          <w:rStyle w:val="NormalTok"/>
          <w:lang w:val="de-DE"/>
        </w:rPr>
        <w:t>(</w:t>
      </w:r>
      <w:r w:rsidRPr="00CF5D48">
        <w:rPr>
          <w:rStyle w:val="FunctionTok"/>
          <w:lang w:val="de-DE"/>
        </w:rPr>
        <w:t>unlist</w:t>
      </w:r>
      <w:r w:rsidRPr="00CF5D48">
        <w:rPr>
          <w:rStyle w:val="NormalTok"/>
          <w:lang w:val="de-DE"/>
        </w:rPr>
        <w:t>(resp[ , vars</w:t>
      </w:r>
      <w:r w:rsidRPr="00CF5D48">
        <w:rPr>
          <w:rStyle w:val="SpecialCharTok"/>
          <w:lang w:val="de-DE"/>
        </w:rPr>
        <w:t>$</w:t>
      </w:r>
      <w:r w:rsidRPr="00CF5D48">
        <w:rPr>
          <w:rStyle w:val="NormalTok"/>
          <w:lang w:val="de-DE"/>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lastRenderedPageBreak/>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w:t>
      </w:r>
      <w:r w:rsidRPr="00C31A2F">
        <w:rPr>
          <w:lang w:val="de-DE"/>
        </w:rPr>
        <w:lastRenderedPageBreak/>
        <w:t>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131CDCEB"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w:t>
      </w:r>
      <w:r w:rsidR="007744B9">
        <w:rPr>
          <w:rStyle w:val="NormalTok"/>
        </w:rPr>
        <w:t>NEPSroutines</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CF5D48" w:rsidRDefault="00C31A2F" w:rsidP="00C31A2F">
      <w:pPr>
        <w:pStyle w:val="SourceCode"/>
        <w:rPr>
          <w:lang w:val="de-DE"/>
        </w:rPr>
      </w:pPr>
      <w:r w:rsidRPr="00CF5D48">
        <w:rPr>
          <w:rStyle w:val="NormalTok"/>
          <w:lang w:val="de-DE"/>
        </w:rPr>
        <w:t>resp</w:t>
      </w:r>
      <w:r w:rsidRPr="00CF5D48">
        <w:rPr>
          <w:rStyle w:val="SpecialCharTok"/>
          <w:lang w:val="de-DE"/>
        </w:rPr>
        <w:t>$</w:t>
      </w:r>
      <w:r w:rsidRPr="00CF5D48">
        <w:rPr>
          <w:rStyle w:val="NormalTok"/>
          <w:lang w:val="de-DE"/>
        </w:rPr>
        <w:t xml:space="preserve">migration </w:t>
      </w:r>
      <w:r w:rsidRPr="00CF5D48">
        <w:rPr>
          <w:rStyle w:val="OtherTok"/>
          <w:lang w:val="de-DE"/>
        </w:rPr>
        <w:t>&lt;-</w:t>
      </w:r>
      <w:r w:rsidRPr="00CF5D48">
        <w:rPr>
          <w:rStyle w:val="NormalTok"/>
          <w:lang w:val="de-DE"/>
        </w:rPr>
        <w:t xml:space="preserve"> </w:t>
      </w:r>
      <w:r w:rsidRPr="00CF5D48">
        <w:rPr>
          <w:rStyle w:val="FunctionTok"/>
          <w:lang w:val="de-DE"/>
        </w:rPr>
        <w:t>ifelse</w:t>
      </w:r>
      <w:r w:rsidRPr="00CF5D48">
        <w:rPr>
          <w:rStyle w:val="NormalTok"/>
          <w:lang w:val="de-DE"/>
        </w:rPr>
        <w:t>(</w:t>
      </w:r>
      <w:r w:rsidRPr="00CF5D48">
        <w:rPr>
          <w:lang w:val="de-DE"/>
        </w:rPr>
        <w:br/>
      </w:r>
      <w:r w:rsidRPr="00CF5D48">
        <w:rPr>
          <w:rStyle w:val="NormalTok"/>
          <w:lang w:val="de-DE"/>
        </w:rPr>
        <w:t xml:space="preserve">  resp</w:t>
      </w:r>
      <w:r w:rsidRPr="00CF5D48">
        <w:rPr>
          <w:rStyle w:val="SpecialCharTok"/>
          <w:lang w:val="de-DE"/>
        </w:rPr>
        <w:t>$</w:t>
      </w:r>
      <w:r w:rsidRPr="00CF5D48">
        <w:rPr>
          <w:rStyle w:val="NormalTok"/>
          <w:lang w:val="de-DE"/>
        </w:rPr>
        <w:t xml:space="preserve">migration </w:t>
      </w:r>
      <w:r w:rsidRPr="00CF5D48">
        <w:rPr>
          <w:rStyle w:val="SpecialCharTok"/>
          <w:lang w:val="de-DE"/>
        </w:rPr>
        <w:t>%in%</w:t>
      </w:r>
      <w:r w:rsidRPr="00CF5D48">
        <w:rPr>
          <w:rStyle w:val="NormalTok"/>
          <w:lang w:val="de-DE"/>
        </w:rPr>
        <w:t xml:space="preserve"> </w:t>
      </w:r>
      <w:r w:rsidRPr="00CF5D48">
        <w:rPr>
          <w:rStyle w:val="FunctionTok"/>
          <w:lang w:val="de-DE"/>
        </w:rPr>
        <w:t>c</w:t>
      </w:r>
      <w:r w:rsidRPr="00CF5D48">
        <w:rPr>
          <w:rStyle w:val="NormalTok"/>
          <w:lang w:val="de-DE"/>
        </w:rPr>
        <w:t>(</w:t>
      </w:r>
      <w:r w:rsidRPr="00CF5D48">
        <w:rPr>
          <w:rStyle w:val="DecValTok"/>
          <w:lang w:val="de-DE"/>
        </w:rPr>
        <w:t>0</w:t>
      </w:r>
      <w:r w:rsidRPr="00CF5D48">
        <w:rPr>
          <w:rStyle w:val="NormalTok"/>
          <w:lang w:val="de-DE"/>
        </w:rPr>
        <w:t xml:space="preserve">, </w:t>
      </w:r>
      <w:r w:rsidRPr="00CF5D48">
        <w:rPr>
          <w:rStyle w:val="DecValTok"/>
          <w:lang w:val="de-DE"/>
        </w:rPr>
        <w:t>4</w:t>
      </w:r>
      <w:r w:rsidRPr="00CF5D48">
        <w:rPr>
          <w:rStyle w:val="SpecialCharTok"/>
          <w:lang w:val="de-DE"/>
        </w:rPr>
        <w:t>:</w:t>
      </w:r>
      <w:r w:rsidRPr="00CF5D48">
        <w:rPr>
          <w:rStyle w:val="DecValTok"/>
          <w:lang w:val="de-DE"/>
        </w:rPr>
        <w:t>10</w:t>
      </w:r>
      <w:r w:rsidRPr="00CF5D48">
        <w:rPr>
          <w:rStyle w:val="NormalTok"/>
          <w:lang w:val="de-DE"/>
        </w:rPr>
        <w:t xml:space="preserve">), </w:t>
      </w:r>
      <w:r w:rsidRPr="00CF5D48">
        <w:rPr>
          <w:rStyle w:val="DecValTok"/>
          <w:lang w:val="de-DE"/>
        </w:rPr>
        <w:t>0</w:t>
      </w:r>
      <w:r w:rsidRPr="00CF5D48">
        <w:rPr>
          <w:rStyle w:val="NormalTok"/>
          <w:lang w:val="de-DE"/>
        </w:rPr>
        <w:t>,</w:t>
      </w:r>
      <w:r w:rsidRPr="00CF5D48">
        <w:rPr>
          <w:lang w:val="de-DE"/>
        </w:rPr>
        <w:br/>
      </w:r>
      <w:r w:rsidRPr="00CF5D48">
        <w:rPr>
          <w:rStyle w:val="NormalTok"/>
          <w:lang w:val="de-DE"/>
        </w:rPr>
        <w:t xml:space="preserve">  </w:t>
      </w:r>
      <w:r w:rsidRPr="00CF5D48">
        <w:rPr>
          <w:rStyle w:val="FunctionTok"/>
          <w:lang w:val="de-DE"/>
        </w:rPr>
        <w:t>ifelse</w:t>
      </w:r>
      <w:r w:rsidRPr="00CF5D48">
        <w:rPr>
          <w:rStyle w:val="NormalTok"/>
          <w:lang w:val="de-DE"/>
        </w:rPr>
        <w:t>(</w:t>
      </w:r>
      <w:r w:rsidRPr="00CF5D48">
        <w:rPr>
          <w:rStyle w:val="FunctionTok"/>
          <w:lang w:val="de-DE"/>
        </w:rPr>
        <w:t>is.na</w:t>
      </w:r>
      <w:r w:rsidRPr="00CF5D48">
        <w:rPr>
          <w:rStyle w:val="NormalTok"/>
          <w:lang w:val="de-DE"/>
        </w:rPr>
        <w:t>(resp</w:t>
      </w:r>
      <w:r w:rsidRPr="00CF5D48">
        <w:rPr>
          <w:rStyle w:val="SpecialCharTok"/>
          <w:lang w:val="de-DE"/>
        </w:rPr>
        <w:t>$</w:t>
      </w:r>
      <w:r w:rsidRPr="00CF5D48">
        <w:rPr>
          <w:rStyle w:val="NormalTok"/>
          <w:lang w:val="de-DE"/>
        </w:rPr>
        <w:t xml:space="preserve">migration), </w:t>
      </w:r>
      <w:r w:rsidRPr="00CF5D48">
        <w:rPr>
          <w:rStyle w:val="ConstantTok"/>
          <w:lang w:val="de-DE"/>
        </w:rPr>
        <w:t>NA</w:t>
      </w:r>
      <w:r w:rsidRPr="00CF5D48">
        <w:rPr>
          <w:rStyle w:val="NormalTok"/>
          <w:lang w:val="de-DE"/>
        </w:rPr>
        <w:t xml:space="preserve">, </w:t>
      </w:r>
      <w:r w:rsidRPr="00CF5D48">
        <w:rPr>
          <w:rStyle w:val="DecValTok"/>
          <w:lang w:val="de-DE"/>
        </w:rPr>
        <w:t>1</w:t>
      </w:r>
      <w:r w:rsidRPr="00CF5D48">
        <w:rPr>
          <w:rStyle w:val="NormalTok"/>
          <w:lang w:val="de-DE"/>
        </w:rPr>
        <w:t>)</w:t>
      </w:r>
      <w:r w:rsidRPr="00CF5D48">
        <w:rPr>
          <w:lang w:val="de-DE"/>
        </w:rPr>
        <w:br/>
      </w:r>
      <w:r w:rsidRPr="00CF5D48">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xml:space="preserve">), wird zudem pro Gruppe eine logische Variable </w:t>
      </w:r>
      <w:r w:rsidRPr="00C31A2F">
        <w:rPr>
          <w:lang w:val="de-DE"/>
        </w:rPr>
        <w:lastRenderedPageBreak/>
        <w:t>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0D5A6984"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w:t>
      </w:r>
      <w:r w:rsidR="007744B9">
        <w:rPr>
          <w:rStyle w:val="NormalTok"/>
        </w:rPr>
        <w:t>NEPSroutines</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t>
      </w:r>
      <w:r w:rsidRPr="00C31A2F">
        <w:rPr>
          <w:lang w:val="de-DE"/>
        </w:rPr>
        <w:lastRenderedPageBreak/>
        <w:t xml:space="preserve">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w:t>
      </w:r>
      <w:r w:rsidR="0060590A" w:rsidRPr="00C31A2F">
        <w:rPr>
          <w:rStyle w:val="VerbatimChar"/>
          <w:lang w:val="de-DE"/>
        </w:rPr>
        <w:lastRenderedPageBreak/>
        <w:t>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59DB9713"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7744B9">
        <w:rPr>
          <w:rStyle w:val="NormalTok"/>
        </w:rPr>
        <w:t>NEPSroutines</w:t>
      </w:r>
      <w:r w:rsidR="0060590A" w:rsidRPr="00FC1441">
        <w:rPr>
          <w:rStyle w:val="NormalTok"/>
        </w:rPr>
        <w:t>::</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2A7235"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2A7235"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2A7235"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2A7235"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2A7235"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lastRenderedPageBreak/>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17875E96" w:rsidR="00C31A2F" w:rsidRPr="0031603F" w:rsidRDefault="00C31A2F" w:rsidP="00C31A2F">
      <w:pPr>
        <w:pStyle w:val="SourceCode"/>
        <w:rPr>
          <w:shd w:val="clear" w:color="auto" w:fill="F8F8F8"/>
        </w:rPr>
      </w:pPr>
      <w:r>
        <w:rPr>
          <w:rStyle w:val="CommentTok"/>
        </w:rPr>
        <w:t># Check vars</w:t>
      </w:r>
      <w:r>
        <w:br/>
      </w:r>
      <w:r w:rsidR="007744B9">
        <w:rPr>
          <w:rStyle w:val="NormalTok"/>
        </w:rPr>
        <w:t>NEPSroutines</w:t>
      </w:r>
      <w:r>
        <w:rPr>
          <w:rStyle w:val="SpecialCharTok"/>
        </w:rPr>
        <w:t>::</w:t>
      </w:r>
      <w:r>
        <w:rPr>
          <w:rStyle w:val="FunctionTok"/>
        </w:rPr>
        <w:t>check_items</w:t>
      </w:r>
      <w:r>
        <w:rPr>
          <w:rStyle w:val="NormalTok"/>
        </w:rPr>
        <w:t>(vars</w:t>
      </w:r>
      <w:r>
        <w:rPr>
          <w:rStyle w:val="SpecialCharTok"/>
        </w:rPr>
        <w:t>$</w:t>
      </w:r>
      <w:r>
        <w:rPr>
          <w:rStyle w:val="NormalTok"/>
        </w:rPr>
        <w:t>item)</w:t>
      </w:r>
      <w:r>
        <w:br/>
      </w:r>
      <w:r w:rsidR="007744B9">
        <w:rPr>
          <w:rStyle w:val="NormalTok"/>
        </w:rPr>
        <w:t>NEPSroutines</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se"</w:t>
      </w:r>
      <w:r>
        <w:rPr>
          <w:rStyle w:val="NormalTok"/>
        </w:rPr>
        <w:t>))</w:t>
      </w:r>
      <w:r>
        <w:br/>
      </w:r>
      <w:r w:rsidR="007744B9">
        <w:rPr>
          <w:rStyle w:val="NormalTok"/>
        </w:rPr>
        <w:t>NEPSroutines</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sidR="007744B9">
        <w:rPr>
          <w:rStyle w:val="NormalTok"/>
        </w:rPr>
        <w:t>NEPSroutines</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sidR="007744B9">
        <w:rPr>
          <w:rStyle w:val="NormalTok"/>
        </w:rPr>
        <w:t>NEPSroutines</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sidR="007744B9">
        <w:rPr>
          <w:rStyle w:val="NormalTok"/>
        </w:rPr>
        <w:t>NEPSroutines</w:t>
      </w:r>
      <w:r>
        <w:rPr>
          <w:rStyle w:val="SpecialCharTok"/>
        </w:rPr>
        <w:t>::</w:t>
      </w:r>
      <w:r>
        <w:rPr>
          <w:rStyle w:val="FunctionTok"/>
        </w:rPr>
        <w:t>check_pid</w:t>
      </w:r>
      <w:r>
        <w:rPr>
          <w:rStyle w:val="NormalTok"/>
        </w:rPr>
        <w:t>(resp</w:t>
      </w:r>
      <w:r>
        <w:rPr>
          <w:rStyle w:val="SpecialCharTok"/>
        </w:rPr>
        <w:t>$</w:t>
      </w:r>
      <w:r>
        <w:rPr>
          <w:rStyle w:val="NormalTok"/>
        </w:rPr>
        <w:t>ID_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R Markdown und Variablen des Typs „haven_labelled“</w:t>
      </w:r>
    </w:p>
    <w:p w14:paraId="5E1318F9" w14:textId="0CDBD8AB" w:rsidR="00E516CE" w:rsidRDefault="00E516CE" w:rsidP="00E516CE">
      <w:pPr>
        <w:spacing w:before="120"/>
        <w:rPr>
          <w:lang w:val="de-DE"/>
        </w:rPr>
      </w:pPr>
      <w:r w:rsidRPr="00E516CE">
        <w:rPr>
          <w:lang w:val="de-DE"/>
        </w:rPr>
        <w:t>Leider ko</w:t>
      </w:r>
      <w:r>
        <w:rPr>
          <w:lang w:val="de-DE"/>
        </w:rPr>
        <w:t xml:space="preserve">mmt R Markdown aktuell (Stand: Oktober 2024) nicht immer mit Variablen des Typs </w:t>
      </w:r>
      <w:r w:rsidR="009155A4">
        <w:rPr>
          <w:rStyle w:val="VerbatimChar"/>
          <w:lang w:val="de-DE"/>
        </w:rPr>
        <w:t>haven_labelled</w:t>
      </w:r>
      <w:r w:rsidR="009155A4">
        <w:rPr>
          <w:lang w:val="de-DE"/>
        </w:rPr>
        <w:t xml:space="preserve"> </w:t>
      </w:r>
      <w:r>
        <w:rPr>
          <w:lang w:val="de-DE"/>
        </w:rPr>
        <w:t>zurecht. Das kann beim Rendern zu Fehlern führen, die beim Ausführen des Codes ohne R Markdown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Konvertiere “haven_labelled” Variablen in “double”</w:t>
      </w:r>
    </w:p>
    <w:p w14:paraId="77DB9B09" w14:textId="77777777" w:rsidR="00E516CE" w:rsidRDefault="00E516CE" w:rsidP="00E516CE">
      <w:pPr>
        <w:pStyle w:val="SourceCode"/>
        <w:rPr>
          <w:rStyle w:val="NormalTok"/>
        </w:rPr>
      </w:pPr>
      <w:r>
        <w:rPr>
          <w:rStyle w:val="NormalTok"/>
        </w:rPr>
        <w:t>resp &lt;- haven::zap_labels(resp)</w:t>
      </w:r>
    </w:p>
    <w:p w14:paraId="268BED6A" w14:textId="3C513AD6" w:rsidR="00E516CE" w:rsidRPr="00E516CE" w:rsidRDefault="00E516CE" w:rsidP="007833C0">
      <w:pPr>
        <w:pStyle w:val="SourceCode"/>
        <w:rPr>
          <w:lang w:val="en-GB"/>
        </w:rPr>
      </w:pPr>
      <w:r w:rsidRPr="00E516CE">
        <w:rPr>
          <w:rStyle w:val="CommentTok"/>
          <w:lang w:val="en-GB"/>
        </w:rPr>
        <w:t># Prüfe nach, ob die user defined missing values no</w:t>
      </w:r>
      <w:r>
        <w:rPr>
          <w:rStyle w:val="CommentTok"/>
          <w:lang w:val="en-GB"/>
        </w:rPr>
        <w:t>ch bestehen</w:t>
      </w:r>
      <w:r w:rsidRPr="00E516CE">
        <w:rPr>
          <w:lang w:val="en-GB"/>
        </w:rPr>
        <w:br/>
      </w:r>
      <w:r w:rsidRPr="00E516CE">
        <w:rPr>
          <w:rStyle w:val="FunctionTok"/>
          <w:lang w:val="en-GB"/>
        </w:rPr>
        <w:t>table</w:t>
      </w:r>
      <w:r w:rsidRPr="00E516CE">
        <w:rPr>
          <w:rStyle w:val="NormalTok"/>
          <w:lang w:val="en-GB"/>
        </w:rPr>
        <w:t>(</w:t>
      </w:r>
      <w:r w:rsidRPr="00E516CE">
        <w:rPr>
          <w:rStyle w:val="FunctionTok"/>
          <w:lang w:val="en-GB"/>
        </w:rPr>
        <w:t>unlist</w:t>
      </w:r>
      <w:r w:rsidRPr="00E516CE">
        <w:rPr>
          <w:rStyle w:val="NormalTok"/>
          <w:lang w:val="en-GB"/>
        </w:rPr>
        <w:t>(resp[ , vars</w:t>
      </w:r>
      <w:r w:rsidRPr="00E516CE">
        <w:rPr>
          <w:rStyle w:val="SpecialCharTok"/>
          <w:lang w:val="en-GB"/>
        </w:rPr>
        <w:t>$</w:t>
      </w:r>
      <w:r w:rsidRPr="00E516CE">
        <w:rPr>
          <w:rStyle w:val="NormalTok"/>
          <w:lang w:val="en-GB"/>
        </w:rPr>
        <w:t>item])</w:t>
      </w:r>
      <w:r w:rsidR="00385B97">
        <w:rPr>
          <w:rStyle w:val="NormalTok"/>
          <w:lang w:val="en-GB"/>
        </w:rPr>
        <w:t>, useNA = “ifany”</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lastRenderedPageBreak/>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5A309BF1"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007744B9">
        <w:rPr>
          <w:rStyle w:val="VerbatimChar"/>
          <w:lang w:val="de-DE"/>
        </w:rPr>
        <w:t>NEPSroutines</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2A7235"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2A7235"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2A7235"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2A7235"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2A7235"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2A7235"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2F4FFDC9"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007744B9">
        <w:rPr>
          <w:rStyle w:val="NormalTok"/>
        </w:rPr>
        <w:t>NEPSroutines</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007744B9">
        <w:rPr>
          <w:rStyle w:val="NormalTok"/>
        </w:rPr>
        <w:lastRenderedPageBreak/>
        <w:t>NEPSroutines</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r w:rsidR="007744B9">
        <w:rPr>
          <w:rStyle w:val="CommentTok"/>
        </w:rPr>
        <w:t>NEPSroutines</w:t>
      </w:r>
      <w:r w:rsidRPr="004E4D26">
        <w:rPr>
          <w:rStyle w:val="CommentTok"/>
        </w:rPr>
        <w:t>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51AF00E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007744B9">
        <w:rPr>
          <w:rStyle w:val="VerbatimChar"/>
          <w:lang w:val="de-DE"/>
        </w:rPr>
        <w:t>NEPSroutines</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13611D90" w:rsidR="00A74DFB" w:rsidRPr="004E4D26" w:rsidRDefault="00A74DFB" w:rsidP="00A74DFB">
      <w:pPr>
        <w:pStyle w:val="SourceCode"/>
      </w:pPr>
      <w:r w:rsidRPr="004E4D26">
        <w:rPr>
          <w:rStyle w:val="CommentTok"/>
        </w:rPr>
        <w:t># Sample size by test version</w:t>
      </w:r>
      <w:r w:rsidRPr="004E4D26">
        <w:br/>
      </w:r>
      <w:r w:rsidR="007744B9">
        <w:rPr>
          <w:rStyle w:val="NormalTok"/>
        </w:rPr>
        <w:t>NEPSroutines</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lastRenderedPageBreak/>
        <w:t xml:space="preserve">  resp,</w:t>
      </w:r>
      <w:r w:rsidRPr="004E4D26">
        <w:br/>
      </w:r>
      <w:r w:rsidRPr="004E4D26">
        <w:rPr>
          <w:rStyle w:val="NormalTok"/>
        </w:rPr>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007744B9">
        <w:rPr>
          <w:rStyle w:val="NormalTok"/>
        </w:rPr>
        <w:t>NEPSroutines</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3F760E57" w:rsidR="00A74DFB" w:rsidRPr="00611CA8" w:rsidRDefault="007744B9" w:rsidP="00A74DFB">
      <w:pPr>
        <w:pStyle w:val="SourceCode"/>
        <w:rPr>
          <w:shd w:val="clear" w:color="auto" w:fill="F8F8F8"/>
        </w:rPr>
      </w:pPr>
      <w:r>
        <w:rPr>
          <w:rStyle w:val="NormalTok"/>
        </w:rPr>
        <w:lastRenderedPageBreak/>
        <w:t>NEPSroutines</w:t>
      </w:r>
      <w:r w:rsidR="00A74DFB" w:rsidRPr="004E4D26">
        <w:rPr>
          <w:rStyle w:val="SpecialCharTok"/>
        </w:rPr>
        <w:t>::</w:t>
      </w:r>
      <w:r w:rsidR="00A74DFB" w:rsidRPr="004E4D26">
        <w:rPr>
          <w:rStyle w:val="FunctionTok"/>
        </w:rPr>
        <w:t>mv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415B58">
        <w:rPr>
          <w:rStyle w:val="NormalTok"/>
        </w:rPr>
        <w:t>3</w:t>
      </w:r>
      <w:r w:rsidR="00A74DFB" w:rsidRPr="004E4D26">
        <w:br/>
      </w:r>
      <w:r w:rsidR="00A74DFB"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2A7235"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2A7235"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2A7235"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g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namen immer unverändert bleiben.</w:t>
      </w:r>
    </w:p>
    <w:p w14:paraId="297F4143" w14:textId="3B27061A" w:rsidR="00A74DFB" w:rsidRPr="00611CA8" w:rsidRDefault="007744B9" w:rsidP="00A74DFB">
      <w:pPr>
        <w:pStyle w:val="SourceCode"/>
        <w:rPr>
          <w:shd w:val="clear" w:color="auto" w:fill="F8F8F8"/>
        </w:rPr>
      </w:pPr>
      <w:r>
        <w:rPr>
          <w:rStyle w:val="NormalTok"/>
        </w:rPr>
        <w:t>NEPSroutines</w:t>
      </w:r>
      <w:r w:rsidR="00A74DFB" w:rsidRPr="004E4D26">
        <w:rPr>
          <w:rStyle w:val="SpecialCharTok"/>
        </w:rPr>
        <w:t>::</w:t>
      </w:r>
      <w:r w:rsidR="00A74DFB" w:rsidRPr="004E4D26">
        <w:rPr>
          <w:rStyle w:val="FunctionTok"/>
        </w:rPr>
        <w:t>mv_item</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osition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AttributeTok"/>
        </w:rPr>
        <w:t>easy =</w:t>
      </w:r>
      <w:r w:rsidR="00A74DFB" w:rsidRPr="004E4D26">
        <w:rPr>
          <w:rStyle w:val="NormalTok"/>
        </w:rPr>
        <w:t xml:space="preserve"> </w:t>
      </w:r>
      <w:r w:rsidR="00A74DFB" w:rsidRPr="004E4D26">
        <w:rPr>
          <w:rStyle w:val="StringTok"/>
        </w:rPr>
        <w:t>'position_easy_</w:t>
      </w:r>
      <w:r w:rsidR="00A74DFB">
        <w:rPr>
          <w:rStyle w:val="StringTok"/>
        </w:rPr>
        <w:t>mixed</w:t>
      </w:r>
      <w:r w:rsidR="00A74DFB" w:rsidRPr="004E4D26">
        <w:rPr>
          <w:rStyle w:val="StringTok"/>
        </w:rPr>
        <w:t>'</w:t>
      </w:r>
      <w:r w:rsidR="00CF1F51">
        <w:rPr>
          <w:rStyle w:val="NormalTok"/>
        </w:rPr>
        <w:t>,</w:t>
      </w:r>
      <w:r w:rsidR="00CF1F51">
        <w:rPr>
          <w:rStyle w:val="NormalTok"/>
        </w:rPr>
        <w:br/>
      </w:r>
      <w:r w:rsidR="00CF1F51">
        <w:rPr>
          <w:rStyle w:val="AttributeTok"/>
        </w:rPr>
        <w:t xml:space="preserve">               </w:t>
      </w:r>
      <w:r w:rsidR="00A74DFB" w:rsidRPr="004E4D26">
        <w:rPr>
          <w:rStyle w:val="AttributeTok"/>
        </w:rPr>
        <w:t>difficult =</w:t>
      </w:r>
      <w:r w:rsidR="00A74DFB" w:rsidRPr="004E4D26">
        <w:rPr>
          <w:rStyle w:val="NormalTok"/>
        </w:rPr>
        <w:t xml:space="preserve"> </w:t>
      </w:r>
      <w:r w:rsidR="00A74DFB" w:rsidRPr="004E4D26">
        <w:rPr>
          <w:rStyle w:val="StringTok"/>
        </w:rPr>
        <w:t>'position_difficult_</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item"</w:t>
      </w:r>
      <w:r w:rsidR="00A74DFB"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141DD4">
        <w:rPr>
          <w:rStyle w:val="NormalTok"/>
        </w:rPr>
        <w:t>3</w:t>
      </w:r>
      <w:r w:rsidR="00A74DFB" w:rsidRPr="004E4D26">
        <w:br/>
      </w:r>
      <w:r w:rsidR="00A74DFB"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r w:rsidRPr="00B44CDE">
              <w:rPr>
                <w:rStyle w:val="VerbatimChar"/>
              </w:rPr>
              <w:t>vars</w:t>
            </w:r>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2A7235"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2A7235"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2A7235"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3B299EA3"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7744B9">
        <w:rPr>
          <w:rStyle w:val="VerbatimChar"/>
          <w:lang w:val="de-DE"/>
        </w:rPr>
        <w:t>NEPSroutines</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6C763BD7" w:rsidR="000C72C0" w:rsidRDefault="007744B9" w:rsidP="008E42F5">
      <w:pPr>
        <w:pStyle w:val="SourceCode"/>
        <w:rPr>
          <w:rStyle w:val="NormalTok"/>
        </w:rPr>
      </w:pPr>
      <w:r>
        <w:rPr>
          <w:rStyle w:val="NormalTok"/>
        </w:rPr>
        <w:t>NEPSroutines</w:t>
      </w:r>
      <w:r w:rsidR="008E42F5" w:rsidRPr="004E4D26">
        <w:rPr>
          <w:rStyle w:val="SpecialCharTok"/>
        </w:rPr>
        <w:t>::</w:t>
      </w:r>
      <w:r w:rsidR="008E42F5" w:rsidRPr="004E4D26">
        <w:rPr>
          <w:rStyle w:val="FunctionTok"/>
        </w:rPr>
        <w:t>mv_person</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StringTok"/>
        </w:rPr>
        <w:t>'</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r w:rsidR="008E42F5">
        <w:rPr>
          <w:rStyle w:val="NormalTok"/>
        </w:rPr>
        <w:br/>
      </w:r>
      <w:r>
        <w:rPr>
          <w:rStyle w:val="NormalTok"/>
        </w:rPr>
        <w:t>NEPSroutines</w:t>
      </w:r>
      <w:r w:rsidR="008E42F5" w:rsidRPr="004E4D26">
        <w:rPr>
          <w:rStyle w:val="SpecialCharTok"/>
        </w:rPr>
        <w:t>::</w:t>
      </w:r>
      <w:r w:rsidR="008E42F5" w:rsidRPr="004E4D26">
        <w:rPr>
          <w:rStyle w:val="FunctionTok"/>
        </w:rPr>
        <w:t>mv_</w:t>
      </w:r>
      <w:r w:rsidR="008E42F5">
        <w:rPr>
          <w:rStyle w:val="FunctionTok"/>
        </w:rPr>
        <w:t>item</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Pr>
          <w:rStyle w:val="NormalTok"/>
        </w:rPr>
        <w:br/>
        <w:t xml:space="preserve">  </w:t>
      </w:r>
      <w:r w:rsidR="008E42F5" w:rsidRPr="004E4D26">
        <w:rPr>
          <w:rStyle w:val="AttributeTok"/>
        </w:rPr>
        <w:t>position =</w:t>
      </w:r>
      <w:r w:rsidR="008E42F5" w:rsidRPr="004E4D26">
        <w:rPr>
          <w:rStyle w:val="NormalTok"/>
        </w:rPr>
        <w:t xml:space="preserve"> </w:t>
      </w:r>
      <w:r w:rsidR="008E42F5" w:rsidRPr="004E4D26">
        <w:rPr>
          <w:rStyle w:val="FunctionTok"/>
        </w:rPr>
        <w:t>c</w:t>
      </w:r>
      <w:r w:rsidR="008E42F5" w:rsidRPr="004E4D26">
        <w:rPr>
          <w:rStyle w:val="NormalTok"/>
        </w:rPr>
        <w:t>(</w:t>
      </w:r>
      <w:r w:rsidR="008E42F5">
        <w:rPr>
          <w:rStyle w:val="AttributeTok"/>
        </w:rPr>
        <w:t>stage1</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1</w:t>
      </w:r>
      <w:r w:rsidR="008E42F5" w:rsidRPr="004E4D26">
        <w:rPr>
          <w:rStyle w:val="StringTok"/>
        </w:rPr>
        <w:t>'</w:t>
      </w:r>
      <w:r w:rsidR="008E42F5">
        <w:rPr>
          <w:rStyle w:val="NormalTok"/>
        </w:rPr>
        <w:t xml:space="preserve">, </w:t>
      </w:r>
      <w:r w:rsidR="008E42F5">
        <w:rPr>
          <w:rStyle w:val="AttributeTok"/>
        </w:rPr>
        <w:t>stage2</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lastRenderedPageBreak/>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678A5DE7"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007744B9">
        <w:rPr>
          <w:rStyle w:val="NormalTok"/>
          <w:lang w:val="de-DE"/>
        </w:rPr>
        <w:t>NEPSroutines</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7744B9">
        <w:rPr>
          <w:rStyle w:val="NormalTok"/>
          <w:lang w:val="de-DE"/>
        </w:rPr>
        <w:t>NEPSroutines</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4C776215" w:rsidR="00A74DFB" w:rsidRPr="00667C86" w:rsidRDefault="00A74DFB" w:rsidP="00A74DFB">
      <w:pPr>
        <w:pStyle w:val="SourceCode"/>
        <w:rPr>
          <w:shd w:val="clear" w:color="auto" w:fill="F8F8F8"/>
        </w:rPr>
      </w:pPr>
      <w:r w:rsidRPr="004E4D26">
        <w:rPr>
          <w:rStyle w:val="CommentTok"/>
        </w:rPr>
        <w:t># Rasch and 2PL</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2C953A19"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69476D"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69476D"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69476D"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59EF5EB5" w:rsidR="00A74DFB" w:rsidRPr="00F05AAB" w:rsidRDefault="00A74DFB" w:rsidP="00A74DFB">
      <w:pPr>
        <w:pStyle w:val="SourceCode"/>
      </w:pPr>
      <w:r w:rsidRPr="00F05AAB">
        <w:rPr>
          <w:rStyle w:val="CommentTok"/>
        </w:rPr>
        <w:t># For Rasch</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69476D"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69476D"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69476D"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5EAB1F40" w:rsidR="00A74DFB" w:rsidRPr="00CF5D48" w:rsidRDefault="007744B9" w:rsidP="00A74DFB">
      <w:pPr>
        <w:pStyle w:val="SourceCode"/>
        <w:rPr>
          <w:lang w:val="de-DE"/>
        </w:rPr>
      </w:pPr>
      <w:r w:rsidRPr="00CF5D48">
        <w:rPr>
          <w:rStyle w:val="NormalTok"/>
          <w:lang w:val="de-DE"/>
        </w:rPr>
        <w:t>NEPSroutines</w:t>
      </w:r>
      <w:r w:rsidR="00A74DFB" w:rsidRPr="00CF5D48">
        <w:rPr>
          <w:rStyle w:val="SpecialCharTok"/>
          <w:lang w:val="de-DE"/>
        </w:rPr>
        <w:t>::</w:t>
      </w:r>
      <w:r w:rsidR="00A74DFB" w:rsidRPr="00CF5D48">
        <w:rPr>
          <w:rStyle w:val="FunctionTok"/>
          <w:lang w:val="de-DE"/>
        </w:rPr>
        <w:t>dis_analysis</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resp =</w:t>
      </w:r>
      <w:r w:rsidR="00A74DFB" w:rsidRPr="00CF5D48">
        <w:rPr>
          <w:rStyle w:val="NormalTok"/>
          <w:lang w:val="de-DE"/>
        </w:rPr>
        <w:t xml:space="preserve"> resp,</w:t>
      </w:r>
      <w:r w:rsidR="00A74DFB" w:rsidRPr="00CF5D48">
        <w:rPr>
          <w:lang w:val="de-DE"/>
        </w:rPr>
        <w:br/>
      </w:r>
      <w:r w:rsidR="00A74DFB" w:rsidRPr="00CF5D48">
        <w:rPr>
          <w:rStyle w:val="NormalTok"/>
          <w:lang w:val="de-DE"/>
        </w:rPr>
        <w:t xml:space="preserve">  </w:t>
      </w:r>
      <w:r w:rsidR="00A74DFB" w:rsidRPr="00CF5D48">
        <w:rPr>
          <w:rStyle w:val="AttributeTok"/>
          <w:lang w:val="de-DE"/>
        </w:rPr>
        <w:t>vars =</w:t>
      </w:r>
      <w:r w:rsidR="00A74DFB" w:rsidRPr="00CF5D48">
        <w:rPr>
          <w:rStyle w:val="NormalTok"/>
          <w:lang w:val="de-DE"/>
        </w:rPr>
        <w:t xml:space="preserve"> vars,</w:t>
      </w:r>
      <w:r w:rsidR="00A74DFB" w:rsidRPr="00CF5D48">
        <w:rPr>
          <w:lang w:val="de-DE"/>
        </w:rPr>
        <w:br/>
      </w:r>
      <w:r w:rsidR="00A74DFB" w:rsidRPr="00CF5D48">
        <w:rPr>
          <w:rStyle w:val="NormalTok"/>
          <w:lang w:val="de-DE"/>
        </w:rPr>
        <w:t xml:space="preserve">  </w:t>
      </w:r>
      <w:r w:rsidR="00A74DFB" w:rsidRPr="00CF5D48">
        <w:rPr>
          <w:rStyle w:val="AttributeTok"/>
          <w:lang w:val="de-DE"/>
        </w:rPr>
        <w:t>valid =</w:t>
      </w:r>
      <w:r w:rsidR="00A74DFB" w:rsidRPr="00CF5D48">
        <w:rPr>
          <w:rStyle w:val="NormalTok"/>
          <w:lang w:val="de-DE"/>
        </w:rPr>
        <w:t xml:space="preserve"> </w:t>
      </w:r>
      <w:r w:rsidR="00A74DFB" w:rsidRPr="00CF5D48">
        <w:rPr>
          <w:rStyle w:val="StringTok"/>
          <w:lang w:val="de-DE"/>
        </w:rPr>
        <w:t>"valid"</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select_raw =</w:t>
      </w:r>
      <w:r w:rsidR="00A74DFB" w:rsidRPr="00CF5D48">
        <w:rPr>
          <w:rStyle w:val="NormalTok"/>
          <w:lang w:val="de-DE"/>
        </w:rPr>
        <w:t xml:space="preserve"> </w:t>
      </w:r>
      <w:r w:rsidR="00A74DFB" w:rsidRPr="00CF5D48">
        <w:rPr>
          <w:rStyle w:val="StringTok"/>
          <w:lang w:val="de-DE"/>
        </w:rPr>
        <w:t>"distan"</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print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save =</w:t>
      </w:r>
      <w:r w:rsidR="00A74DFB" w:rsidRPr="00CF5D48">
        <w:rPr>
          <w:rStyle w:val="NormalTok"/>
          <w:lang w:val="de-DE"/>
        </w:rPr>
        <w:t xml:space="preserve"> </w:t>
      </w:r>
      <w:r w:rsidR="00A74DFB" w:rsidRPr="00CF5D48">
        <w:rPr>
          <w:rStyle w:val="ConstantTok"/>
          <w:lang w:val="de-DE"/>
        </w:rPr>
        <w:t>FALS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overwrite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path_table =</w:t>
      </w:r>
      <w:r w:rsidR="00A74DFB" w:rsidRPr="00CF5D48">
        <w:rPr>
          <w:rStyle w:val="NormalTok"/>
          <w:lang w:val="de-DE"/>
        </w:rPr>
        <w:t xml:space="preserve"> here</w:t>
      </w:r>
      <w:r w:rsidR="00A74DFB" w:rsidRPr="00CF5D48">
        <w:rPr>
          <w:rStyle w:val="SpecialCharTok"/>
          <w:lang w:val="de-DE"/>
        </w:rPr>
        <w:t>::</w:t>
      </w:r>
      <w:r w:rsidR="00A74DFB" w:rsidRPr="00CF5D48">
        <w:rPr>
          <w:rStyle w:val="FunctionTok"/>
          <w:lang w:val="de-DE"/>
        </w:rPr>
        <w:t>here</w:t>
      </w:r>
      <w:r w:rsidR="00A74DFB" w:rsidRPr="00CF5D48">
        <w:rPr>
          <w:rStyle w:val="NormalTok"/>
          <w:lang w:val="de-DE"/>
        </w:rPr>
        <w:t>(</w:t>
      </w:r>
      <w:r w:rsidR="00A74DFB" w:rsidRPr="00CF5D48">
        <w:rPr>
          <w:rStyle w:val="StringTok"/>
          <w:lang w:val="de-DE"/>
        </w:rPr>
        <w:t>"Tables"</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path_results =</w:t>
      </w:r>
      <w:r w:rsidR="00A74DFB" w:rsidRPr="00CF5D48">
        <w:rPr>
          <w:rStyle w:val="NormalTok"/>
          <w:lang w:val="de-DE"/>
        </w:rPr>
        <w:t xml:space="preserve"> here</w:t>
      </w:r>
      <w:r w:rsidR="00A74DFB" w:rsidRPr="00CF5D48">
        <w:rPr>
          <w:rStyle w:val="SpecialCharTok"/>
          <w:lang w:val="de-DE"/>
        </w:rPr>
        <w:t>::</w:t>
      </w:r>
      <w:r w:rsidR="00A74DFB" w:rsidRPr="00CF5D48">
        <w:rPr>
          <w:rStyle w:val="FunctionTok"/>
          <w:lang w:val="de-DE"/>
        </w:rPr>
        <w:t>here</w:t>
      </w:r>
      <w:r w:rsidR="00A74DFB" w:rsidRPr="00CF5D48">
        <w:rPr>
          <w:rStyle w:val="NormalTok"/>
          <w:lang w:val="de-DE"/>
        </w:rPr>
        <w:t>(</w:t>
      </w:r>
      <w:r w:rsidR="00A74DFB" w:rsidRPr="00CF5D48">
        <w:rPr>
          <w:rStyle w:val="StringTok"/>
          <w:lang w:val="de-DE"/>
        </w:rPr>
        <w:t>"Results"</w:t>
      </w:r>
      <w:r w:rsidR="00A74DFB" w:rsidRPr="00CF5D48">
        <w:rPr>
          <w:rStyle w:val="NormalTok"/>
          <w:lang w:val="de-DE"/>
        </w:rPr>
        <w:t>),</w:t>
      </w:r>
      <w:r w:rsidR="00A74DFB" w:rsidRPr="00CF5D48">
        <w:rPr>
          <w:lang w:val="de-DE"/>
        </w:rPr>
        <w:br/>
      </w:r>
      <w:r w:rsidR="00A74DFB" w:rsidRPr="00CF5D48">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69476D"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69476D"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16B9744D" w:rsidR="00A74DFB" w:rsidRPr="00A74DFB" w:rsidRDefault="00A74DFB" w:rsidP="00A74DFB">
      <w:pPr>
        <w:pStyle w:val="FirstParagraph"/>
        <w:rPr>
          <w:lang w:val="de-DE"/>
        </w:rPr>
      </w:pPr>
      <w:r w:rsidRPr="00A74DFB">
        <w:rPr>
          <w:lang w:val="de-DE"/>
        </w:rPr>
        <w:t xml:space="preserve">Im </w:t>
      </w:r>
      <w:r w:rsidR="007744B9">
        <w:rPr>
          <w:rStyle w:val="VerbatimChar"/>
          <w:lang w:val="de-DE"/>
        </w:rPr>
        <w:t>NEPSroutines</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5A570928" w:rsidR="00A74DFB" w:rsidRPr="001964CD" w:rsidRDefault="007744B9" w:rsidP="00A74DFB">
      <w:pPr>
        <w:pStyle w:val="SourceCode"/>
      </w:pPr>
      <w:r>
        <w:rPr>
          <w:rStyle w:val="NormalTok"/>
        </w:rPr>
        <w:t>NEPSroutines</w:t>
      </w:r>
      <w:r w:rsidR="00A74DFB" w:rsidRPr="001964CD">
        <w:rPr>
          <w:rStyle w:val="SpecialCharTok"/>
        </w:rPr>
        <w:t>::</w:t>
      </w:r>
      <w:r w:rsidR="00A74DFB" w:rsidRPr="001964CD">
        <w:rPr>
          <w:rStyle w:val="FunctionTok"/>
        </w:rPr>
        <w:t>dim_analysi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sp =</w:t>
      </w:r>
      <w:r w:rsidR="00A74DFB" w:rsidRPr="001964CD">
        <w:rPr>
          <w:rStyle w:val="NormalTok"/>
        </w:rPr>
        <w:t xml:space="preserve"> resp,</w:t>
      </w:r>
      <w:r w:rsidR="00A74DFB" w:rsidRPr="001964CD">
        <w:br/>
      </w:r>
      <w:r w:rsidR="00A74DFB" w:rsidRPr="001964CD">
        <w:rPr>
          <w:rStyle w:val="NormalTok"/>
        </w:rPr>
        <w:t xml:space="preserve">  </w:t>
      </w:r>
      <w:r w:rsidR="00A74DFB" w:rsidRPr="001964CD">
        <w:rPr>
          <w:rStyle w:val="AttributeTok"/>
        </w:rPr>
        <w:t>vars =</w:t>
      </w:r>
      <w:r w:rsidR="00A74DFB" w:rsidRPr="001964CD">
        <w:rPr>
          <w:rStyle w:val="NormalTok"/>
        </w:rPr>
        <w:t xml:space="preserve"> vars,</w:t>
      </w:r>
      <w:r w:rsidR="00A74DFB" w:rsidRPr="001964CD">
        <w:br/>
      </w:r>
      <w:r w:rsidR="00A74DFB" w:rsidRPr="001964CD">
        <w:rPr>
          <w:rStyle w:val="NormalTok"/>
        </w:rPr>
        <w:t xml:space="preserve">  </w:t>
      </w:r>
      <w:r w:rsidR="00A74DFB" w:rsidRPr="001964CD">
        <w:rPr>
          <w:rStyle w:val="AttributeTok"/>
        </w:rPr>
        <w:t>select =</w:t>
      </w:r>
      <w:r w:rsidR="00A74DFB" w:rsidRPr="001964CD">
        <w:rPr>
          <w:rStyle w:val="NormalTok"/>
        </w:rPr>
        <w:t xml:space="preserve"> </w:t>
      </w:r>
      <w:r w:rsidR="00A74DFB" w:rsidRPr="001964CD">
        <w:rPr>
          <w:rStyle w:val="StringTok"/>
        </w:rPr>
        <w:t>'</w:t>
      </w:r>
      <w:r w:rsidR="00A74DFB">
        <w:rPr>
          <w:rStyle w:val="StringTok"/>
        </w:rPr>
        <w:t>mixed</w:t>
      </w:r>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alid =</w:t>
      </w:r>
      <w:r w:rsidR="00A74DFB" w:rsidRPr="001964CD">
        <w:rPr>
          <w:rStyle w:val="NormalTok"/>
        </w:rPr>
        <w:t xml:space="preserve"> </w:t>
      </w:r>
      <w:r w:rsidR="00A74DFB" w:rsidRPr="001964CD">
        <w:rPr>
          <w:rStyle w:val="StringTok"/>
        </w:rPr>
        <w:t>'valid'</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dim =</w:t>
      </w:r>
      <w:r w:rsidR="00A74DFB" w:rsidRPr="001964CD">
        <w:rPr>
          <w:rStyle w:val="NormalTok"/>
        </w:rPr>
        <w:t xml:space="preserve"> </w:t>
      </w:r>
      <w:r w:rsidR="00A74DFB" w:rsidRPr="001964CD">
        <w:rPr>
          <w:rStyle w:val="FunctionTok"/>
        </w:rPr>
        <w:t>c</w:t>
      </w:r>
      <w:r w:rsidR="00A74DFB" w:rsidRPr="001964CD">
        <w:rPr>
          <w:rStyle w:val="NormalTok"/>
        </w:rPr>
        <w:t>(</w:t>
      </w:r>
      <w:r w:rsidR="00A74DFB" w:rsidRPr="001964CD">
        <w:rPr>
          <w:rStyle w:val="StringTok"/>
        </w:rPr>
        <w:t>"kog_type"</w:t>
      </w:r>
      <w:r w:rsidR="00A74DFB" w:rsidRPr="001964CD">
        <w:rPr>
          <w:rStyle w:val="NormalTok"/>
        </w:rPr>
        <w:t xml:space="preserve">, </w:t>
      </w:r>
      <w:r w:rsidR="00A74DFB" w:rsidRPr="001964CD">
        <w:rPr>
          <w:rStyle w:val="StringTok"/>
        </w:rPr>
        <w:t>"text_typ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coring =</w:t>
      </w:r>
      <w:r w:rsidR="00A74DFB" w:rsidRPr="001964CD">
        <w:rPr>
          <w:rStyle w:val="NormalTok"/>
        </w:rPr>
        <w:t xml:space="preserve"> </w:t>
      </w:r>
      <w:r w:rsidR="00A74DFB" w:rsidRPr="001964CD">
        <w:rPr>
          <w:rStyle w:val="StringTok"/>
        </w:rPr>
        <w:t>"scoring"</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irtmodel =</w:t>
      </w:r>
      <w:r w:rsidR="00A74DFB" w:rsidRPr="001964CD">
        <w:rPr>
          <w:rStyle w:val="NormalTok"/>
        </w:rPr>
        <w:t xml:space="preserve"> </w:t>
      </w:r>
      <w:r w:rsidR="00A74DFB" w:rsidRPr="001964CD">
        <w:rPr>
          <w:rStyle w:val="StringTok"/>
        </w:rPr>
        <w:t>"PCM2"</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erbos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turn =</w:t>
      </w:r>
      <w:r w:rsidR="00A74DFB" w:rsidRPr="001964CD">
        <w:rPr>
          <w:rStyle w:val="NormalTok"/>
        </w:rPr>
        <w:t xml:space="preserve"> </w:t>
      </w:r>
      <w:r w:rsidR="00A74DFB" w:rsidRPr="001964CD">
        <w:rPr>
          <w:rStyle w:val="ConstantTok"/>
        </w:rPr>
        <w:t>FALS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av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lastRenderedPageBreak/>
        <w:t xml:space="preserve">  </w:t>
      </w:r>
      <w:r w:rsidR="00A74DFB" w:rsidRPr="001964CD">
        <w:rPr>
          <w:rStyle w:val="AttributeTok"/>
        </w:rPr>
        <w:t>print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tabl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Table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results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Result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overwrite =</w:t>
      </w:r>
      <w:r w:rsidR="00A74DFB" w:rsidRPr="001964CD">
        <w:rPr>
          <w:rStyle w:val="NormalTok"/>
        </w:rPr>
        <w:t xml:space="preserve"> </w:t>
      </w:r>
      <w:r w:rsidR="00A74DFB" w:rsidRPr="001964CD">
        <w:rPr>
          <w:rStyle w:val="ConstantTok"/>
        </w:rPr>
        <w:t>TRUE</w:t>
      </w:r>
      <w:r w:rsidR="00A74DFB" w:rsidRPr="001964CD">
        <w:br/>
      </w:r>
      <w:r w:rsidR="00A74DFB"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69476D"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69476D"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69476D"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23801CE0" w:rsidR="00A74DFB" w:rsidRPr="00A74DFB" w:rsidRDefault="00A74DFB" w:rsidP="00A74DFB">
      <w:pPr>
        <w:pStyle w:val="FirstParagraph"/>
        <w:rPr>
          <w:lang w:val="de-DE"/>
        </w:rPr>
      </w:pPr>
      <w:r w:rsidRPr="00A74DFB">
        <w:rPr>
          <w:lang w:val="de-DE"/>
        </w:rPr>
        <w:t xml:space="preserve">In dieser Version des </w:t>
      </w:r>
      <w:r w:rsidR="007744B9">
        <w:rPr>
          <w:rStyle w:val="VerbatimChar"/>
          <w:lang w:val="de-DE"/>
        </w:rPr>
        <w:t>NEPSroutines</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43A3A791"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r w:rsidR="00D00F5F">
        <w:rPr>
          <w:lang w:val="de-DE"/>
        </w:rPr>
        <w:t xml:space="preserve"> </w:t>
      </w:r>
    </w:p>
    <w:p w14:paraId="4312DD21" w14:textId="786032D7"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35723D89"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007744B9">
        <w:rPr>
          <w:rStyle w:val="VerbatimChar"/>
          <w:lang w:val="de-DE"/>
        </w:rPr>
        <w:t>NEPSroutines</w:t>
      </w:r>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6FEFA04E"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w:t>
      </w:r>
      <w:r w:rsidRPr="00A74DFB">
        <w:rPr>
          <w:lang w:val="de-DE"/>
        </w:rPr>
        <w:lastRenderedPageBreak/>
        <w:t>spezifiziert werden. Fehlt eines der ersten beide</w:t>
      </w:r>
      <w:r w:rsidR="00EB708B">
        <w:rPr>
          <w:lang w:val="de-DE"/>
        </w:rPr>
        <w:t>n</w:t>
      </w:r>
      <w:r w:rsidRPr="00A74DFB">
        <w:rPr>
          <w:lang w:val="de-DE"/>
        </w:rPr>
        <w:t xml:space="preserve">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607DFC99" w:rsidR="00A74DFB" w:rsidRPr="007234BE" w:rsidRDefault="00A74DFB" w:rsidP="00493BE7">
      <w:pPr>
        <w:pStyle w:val="SourceCode"/>
      </w:pPr>
      <w:r w:rsidRPr="007234BE">
        <w:rPr>
          <w:rStyle w:val="NormalTok"/>
        </w:rPr>
        <w:t xml:space="preserve">scores </w:t>
      </w:r>
      <w:r w:rsidRPr="007234BE">
        <w:rPr>
          <w:rStyle w:val="OtherTok"/>
        </w:rPr>
        <w:t>&lt;-</w:t>
      </w:r>
      <w:r w:rsidRPr="007234BE">
        <w:rPr>
          <w:rStyle w:val="NormalTok"/>
        </w:rPr>
        <w:t xml:space="preserve"> </w:t>
      </w:r>
      <w:r w:rsidR="007744B9">
        <w:rPr>
          <w:rStyle w:val="NormalTok"/>
        </w:rPr>
        <w:t>NEPSroutines</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00493BE7">
        <w:rPr>
          <w:rStyle w:val="NormalTok"/>
        </w:rPr>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lastRenderedPageBreak/>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r Summenscores benötigten Items 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4469EE53" w:rsidR="00A74DFB" w:rsidRPr="007234BE" w:rsidRDefault="007744B9" w:rsidP="00A74DFB">
      <w:pPr>
        <w:pStyle w:val="SourceCode"/>
      </w:pPr>
      <w:r>
        <w:rPr>
          <w:rStyle w:val="NormalTok"/>
        </w:rPr>
        <w:t>NEPSroutines</w:t>
      </w:r>
      <w:r w:rsidR="00A74DFB" w:rsidRPr="007234BE">
        <w:rPr>
          <w:rStyle w:val="SpecialCharTok"/>
        </w:rPr>
        <w:t>::</w:t>
      </w:r>
      <w:r w:rsidR="00A74DFB" w:rsidRPr="007234BE">
        <w:rPr>
          <w:rStyle w:val="FunctionTok"/>
        </w:rPr>
        <w:t>create_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resp =</w:t>
      </w:r>
      <w:r w:rsidR="00A74DFB" w:rsidRPr="007234BE">
        <w:rPr>
          <w:rStyle w:val="NormalTok"/>
        </w:rPr>
        <w:t xml:space="preserve"> resp,</w:t>
      </w:r>
      <w:r w:rsidR="00A74DFB" w:rsidRPr="007234BE">
        <w:br/>
      </w:r>
      <w:r w:rsidR="00A74DFB" w:rsidRPr="007234BE">
        <w:rPr>
          <w:rStyle w:val="NormalTok"/>
        </w:rPr>
        <w:t xml:space="preserve">  </w:t>
      </w:r>
      <w:r w:rsidR="00A74DFB" w:rsidRPr="007234BE">
        <w:rPr>
          <w:rStyle w:val="AttributeTok"/>
        </w:rPr>
        <w:t>vars =</w:t>
      </w:r>
      <w:r w:rsidR="00A74DFB" w:rsidRPr="007234BE">
        <w:rPr>
          <w:rStyle w:val="NormalTok"/>
        </w:rPr>
        <w:t xml:space="preserve"> vars,</w:t>
      </w:r>
      <w:r w:rsidR="00A74DFB" w:rsidRPr="007234BE">
        <w:br/>
      </w:r>
      <w:r w:rsidR="00A74DFB" w:rsidRPr="007234BE">
        <w:rPr>
          <w:rStyle w:val="NormalTok"/>
        </w:rPr>
        <w:t xml:space="preserve">  </w:t>
      </w:r>
      <w:r w:rsidR="00A74DFB" w:rsidRPr="007234BE">
        <w:rPr>
          <w:rStyle w:val="AttributeTok"/>
        </w:rPr>
        <w:t>select =</w:t>
      </w:r>
      <w:r w:rsidR="00A74DFB" w:rsidRPr="007234BE">
        <w:rPr>
          <w:rStyle w:val="NormalTok"/>
        </w:rPr>
        <w:t xml:space="preserve"> </w:t>
      </w:r>
      <w:r w:rsidR="00A74DFB" w:rsidRPr="007234BE">
        <w:rPr>
          <w:rStyle w:val="StringTok"/>
        </w:rPr>
        <w:t>'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competence =</w:t>
      </w:r>
      <w:r w:rsidR="00A74DFB" w:rsidRPr="007234BE">
        <w:rPr>
          <w:rStyle w:val="NormalTok"/>
        </w:rPr>
        <w:t xml:space="preserve"> </w:t>
      </w:r>
      <w:r w:rsidR="00A74DFB" w:rsidRPr="007234BE">
        <w:rPr>
          <w:rStyle w:val="StringTok"/>
        </w:rPr>
        <w:t>'Reading'</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scores =</w:t>
      </w:r>
      <w:r w:rsidR="00A74DFB" w:rsidRPr="007234BE">
        <w:rPr>
          <w:rStyle w:val="NormalTok"/>
        </w:rPr>
        <w:t xml:space="preserve"> scores,</w:t>
      </w:r>
      <w:r w:rsidR="00A74DFB" w:rsidRPr="007234BE">
        <w:br/>
      </w:r>
      <w:r w:rsidR="00A74DFB" w:rsidRPr="007234BE">
        <w:rPr>
          <w:rStyle w:val="NormalTok"/>
        </w:rPr>
        <w:t xml:space="preserve">  </w:t>
      </w:r>
      <w:r w:rsidR="00A74DFB" w:rsidRPr="007234BE">
        <w:rPr>
          <w:rStyle w:val="AttributeTok"/>
        </w:rPr>
        <w:t>score_name =</w:t>
      </w:r>
      <w:r w:rsidR="00A74DFB" w:rsidRPr="007234BE">
        <w:rPr>
          <w:rStyle w:val="NormalTok"/>
        </w:rPr>
        <w:t xml:space="preserve"> </w:t>
      </w:r>
      <w:r w:rsidR="00A74DFB" w:rsidRPr="007234BE">
        <w:rPr>
          <w:rStyle w:val="StringTok"/>
        </w:rPr>
        <w:t>'reg7'</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path =</w:t>
      </w:r>
      <w:r w:rsidR="00A74DFB" w:rsidRPr="007234BE">
        <w:rPr>
          <w:rStyle w:val="NormalTok"/>
        </w:rPr>
        <w:t xml:space="preserve"> here</w:t>
      </w:r>
      <w:r w:rsidR="00A74DFB" w:rsidRPr="007234BE">
        <w:rPr>
          <w:rStyle w:val="SpecialCharTok"/>
        </w:rPr>
        <w:t>::</w:t>
      </w:r>
      <w:r w:rsidR="00A74DFB" w:rsidRPr="007234BE">
        <w:rPr>
          <w:rStyle w:val="FunctionTok"/>
        </w:rPr>
        <w:t>here</w:t>
      </w:r>
      <w:r w:rsidR="00A74DFB" w:rsidRPr="007234BE">
        <w:rPr>
          <w:rStyle w:val="NormalTok"/>
        </w:rPr>
        <w:t>(</w:t>
      </w:r>
      <w:r w:rsidR="00A74DFB" w:rsidRPr="007234BE">
        <w:rPr>
          <w:rStyle w:val="StringTok"/>
        </w:rPr>
        <w:t>"suf"</w:t>
      </w:r>
      <w:r w:rsidR="00A74DFB" w:rsidRPr="007234BE">
        <w:rPr>
          <w:rStyle w:val="NormalTok"/>
        </w:rPr>
        <w:t>)</w:t>
      </w:r>
      <w:r w:rsidR="00A74DFB" w:rsidRPr="007234BE">
        <w:br/>
      </w:r>
      <w:r w:rsidR="00A74DFB"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69476D"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68EEF6C2" w:rsidR="00A74DFB" w:rsidRDefault="00A74DFB" w:rsidP="00A74DFB">
      <w:pPr>
        <w:numPr>
          <w:ilvl w:val="0"/>
          <w:numId w:val="1"/>
        </w:numPr>
      </w:pPr>
      <w:r w:rsidRPr="007234BE">
        <w:t>Pohl, S. &amp; Carstensen, C. H. (2012): NEPS Technical Report</w:t>
      </w:r>
      <w:r w:rsidR="007744B9">
        <w:t>: Scaling</w:t>
      </w:r>
      <w:r w:rsidRPr="007234BE">
        <w:t xml:space="preserve">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42847" w14:textId="77777777" w:rsidR="00467178" w:rsidRDefault="00467178" w:rsidP="001A5573">
      <w:pPr>
        <w:spacing w:after="0"/>
      </w:pPr>
      <w:r>
        <w:separator/>
      </w:r>
    </w:p>
  </w:endnote>
  <w:endnote w:type="continuationSeparator" w:id="0">
    <w:p w14:paraId="3477BCEC" w14:textId="77777777" w:rsidR="00467178" w:rsidRDefault="00467178"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E3360" w14:textId="77777777" w:rsidR="00467178" w:rsidRDefault="00467178" w:rsidP="001A5573">
      <w:pPr>
        <w:spacing w:after="0"/>
      </w:pPr>
      <w:r>
        <w:separator/>
      </w:r>
    </w:p>
  </w:footnote>
  <w:footnote w:type="continuationSeparator" w:id="0">
    <w:p w14:paraId="074B2AFF" w14:textId="77777777" w:rsidR="00467178" w:rsidRDefault="00467178"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17618"/>
    <w:rsid w:val="00023AAD"/>
    <w:rsid w:val="0003465A"/>
    <w:rsid w:val="0006000C"/>
    <w:rsid w:val="00060401"/>
    <w:rsid w:val="00063CEE"/>
    <w:rsid w:val="00072897"/>
    <w:rsid w:val="00072CD2"/>
    <w:rsid w:val="0007714B"/>
    <w:rsid w:val="00082437"/>
    <w:rsid w:val="000845BA"/>
    <w:rsid w:val="000A2BB3"/>
    <w:rsid w:val="000A5E66"/>
    <w:rsid w:val="000A65F1"/>
    <w:rsid w:val="000B6D1F"/>
    <w:rsid w:val="000C72C0"/>
    <w:rsid w:val="000E2F0C"/>
    <w:rsid w:val="000E354F"/>
    <w:rsid w:val="00107266"/>
    <w:rsid w:val="00111D66"/>
    <w:rsid w:val="001135FC"/>
    <w:rsid w:val="0011674D"/>
    <w:rsid w:val="001202F5"/>
    <w:rsid w:val="00130B9E"/>
    <w:rsid w:val="001336CA"/>
    <w:rsid w:val="001373AD"/>
    <w:rsid w:val="00141DD4"/>
    <w:rsid w:val="00147645"/>
    <w:rsid w:val="00150B1C"/>
    <w:rsid w:val="0015183B"/>
    <w:rsid w:val="001627A3"/>
    <w:rsid w:val="00192C7C"/>
    <w:rsid w:val="0019379C"/>
    <w:rsid w:val="00194834"/>
    <w:rsid w:val="001A2B85"/>
    <w:rsid w:val="001A5573"/>
    <w:rsid w:val="001B051E"/>
    <w:rsid w:val="001B4813"/>
    <w:rsid w:val="001C6DA7"/>
    <w:rsid w:val="001D1EE0"/>
    <w:rsid w:val="001F1881"/>
    <w:rsid w:val="00221D81"/>
    <w:rsid w:val="00222287"/>
    <w:rsid w:val="00232CDB"/>
    <w:rsid w:val="00232DD0"/>
    <w:rsid w:val="002336EE"/>
    <w:rsid w:val="002431C7"/>
    <w:rsid w:val="0024348B"/>
    <w:rsid w:val="00246FEB"/>
    <w:rsid w:val="00250B36"/>
    <w:rsid w:val="002525F1"/>
    <w:rsid w:val="00255AE5"/>
    <w:rsid w:val="00263D76"/>
    <w:rsid w:val="0027462E"/>
    <w:rsid w:val="00277222"/>
    <w:rsid w:val="0028752A"/>
    <w:rsid w:val="002926CA"/>
    <w:rsid w:val="002A7235"/>
    <w:rsid w:val="002B42AF"/>
    <w:rsid w:val="002B645F"/>
    <w:rsid w:val="002D62CC"/>
    <w:rsid w:val="002E254E"/>
    <w:rsid w:val="0030598B"/>
    <w:rsid w:val="0030600D"/>
    <w:rsid w:val="00312C8F"/>
    <w:rsid w:val="0031603F"/>
    <w:rsid w:val="00322C99"/>
    <w:rsid w:val="00324E89"/>
    <w:rsid w:val="00325D96"/>
    <w:rsid w:val="0033500A"/>
    <w:rsid w:val="00341C26"/>
    <w:rsid w:val="00345005"/>
    <w:rsid w:val="003541D4"/>
    <w:rsid w:val="00372C91"/>
    <w:rsid w:val="00376F18"/>
    <w:rsid w:val="00385B97"/>
    <w:rsid w:val="00387B18"/>
    <w:rsid w:val="00392417"/>
    <w:rsid w:val="0039427B"/>
    <w:rsid w:val="00396BC4"/>
    <w:rsid w:val="003B1B7C"/>
    <w:rsid w:val="003B24F8"/>
    <w:rsid w:val="003D0607"/>
    <w:rsid w:val="003D265B"/>
    <w:rsid w:val="003E4BEB"/>
    <w:rsid w:val="003E586E"/>
    <w:rsid w:val="003F66CE"/>
    <w:rsid w:val="00404970"/>
    <w:rsid w:val="00407A53"/>
    <w:rsid w:val="00415B58"/>
    <w:rsid w:val="004250A0"/>
    <w:rsid w:val="00431DA6"/>
    <w:rsid w:val="004328B3"/>
    <w:rsid w:val="004376BA"/>
    <w:rsid w:val="00440944"/>
    <w:rsid w:val="004459FA"/>
    <w:rsid w:val="00452368"/>
    <w:rsid w:val="004529DA"/>
    <w:rsid w:val="004537B2"/>
    <w:rsid w:val="00461119"/>
    <w:rsid w:val="00467178"/>
    <w:rsid w:val="00493BE7"/>
    <w:rsid w:val="004B5F90"/>
    <w:rsid w:val="004D4328"/>
    <w:rsid w:val="004E1D3B"/>
    <w:rsid w:val="004E2E1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574"/>
    <w:rsid w:val="00667C86"/>
    <w:rsid w:val="00667D6A"/>
    <w:rsid w:val="00670E78"/>
    <w:rsid w:val="00671783"/>
    <w:rsid w:val="00680074"/>
    <w:rsid w:val="00694129"/>
    <w:rsid w:val="0069476D"/>
    <w:rsid w:val="006A3094"/>
    <w:rsid w:val="006A36A4"/>
    <w:rsid w:val="006D6DD7"/>
    <w:rsid w:val="006F6AC5"/>
    <w:rsid w:val="006F6FBD"/>
    <w:rsid w:val="00712DB5"/>
    <w:rsid w:val="00734B60"/>
    <w:rsid w:val="00740A26"/>
    <w:rsid w:val="00756FF0"/>
    <w:rsid w:val="00762C6F"/>
    <w:rsid w:val="00765D9A"/>
    <w:rsid w:val="00773D1A"/>
    <w:rsid w:val="007744B9"/>
    <w:rsid w:val="007833C0"/>
    <w:rsid w:val="00783FAF"/>
    <w:rsid w:val="007A2643"/>
    <w:rsid w:val="007B365A"/>
    <w:rsid w:val="007B610F"/>
    <w:rsid w:val="007B6535"/>
    <w:rsid w:val="007D47FE"/>
    <w:rsid w:val="007D6EBD"/>
    <w:rsid w:val="007D737B"/>
    <w:rsid w:val="007F2304"/>
    <w:rsid w:val="007F4BEA"/>
    <w:rsid w:val="007F6219"/>
    <w:rsid w:val="008079CA"/>
    <w:rsid w:val="008147A6"/>
    <w:rsid w:val="008511BF"/>
    <w:rsid w:val="008674DE"/>
    <w:rsid w:val="008B2E26"/>
    <w:rsid w:val="008B44EF"/>
    <w:rsid w:val="008D250D"/>
    <w:rsid w:val="008D2F80"/>
    <w:rsid w:val="008D59D9"/>
    <w:rsid w:val="008D7D1B"/>
    <w:rsid w:val="008E42F5"/>
    <w:rsid w:val="008F26DA"/>
    <w:rsid w:val="008F4569"/>
    <w:rsid w:val="008F48C4"/>
    <w:rsid w:val="008F6282"/>
    <w:rsid w:val="008F66E7"/>
    <w:rsid w:val="008F78E2"/>
    <w:rsid w:val="00901B7D"/>
    <w:rsid w:val="00901F43"/>
    <w:rsid w:val="0091035F"/>
    <w:rsid w:val="009122D0"/>
    <w:rsid w:val="009155A4"/>
    <w:rsid w:val="009205BD"/>
    <w:rsid w:val="00922364"/>
    <w:rsid w:val="0092382E"/>
    <w:rsid w:val="00927058"/>
    <w:rsid w:val="00943CB4"/>
    <w:rsid w:val="009632AF"/>
    <w:rsid w:val="0097013A"/>
    <w:rsid w:val="00970AB1"/>
    <w:rsid w:val="009735E1"/>
    <w:rsid w:val="00985232"/>
    <w:rsid w:val="009A3164"/>
    <w:rsid w:val="009B5B98"/>
    <w:rsid w:val="009C7B6E"/>
    <w:rsid w:val="009E033E"/>
    <w:rsid w:val="00A017BF"/>
    <w:rsid w:val="00A110B7"/>
    <w:rsid w:val="00A1282C"/>
    <w:rsid w:val="00A27067"/>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C41A1"/>
    <w:rsid w:val="00CD0A88"/>
    <w:rsid w:val="00CE1118"/>
    <w:rsid w:val="00CE3616"/>
    <w:rsid w:val="00CF1F51"/>
    <w:rsid w:val="00CF469E"/>
    <w:rsid w:val="00CF5454"/>
    <w:rsid w:val="00CF5D48"/>
    <w:rsid w:val="00D00F5F"/>
    <w:rsid w:val="00D04472"/>
    <w:rsid w:val="00D04F01"/>
    <w:rsid w:val="00D15AB7"/>
    <w:rsid w:val="00D2183B"/>
    <w:rsid w:val="00D2225F"/>
    <w:rsid w:val="00D33DE7"/>
    <w:rsid w:val="00D42163"/>
    <w:rsid w:val="00D463F9"/>
    <w:rsid w:val="00D82C47"/>
    <w:rsid w:val="00D82DDD"/>
    <w:rsid w:val="00D8593B"/>
    <w:rsid w:val="00D878FD"/>
    <w:rsid w:val="00D9190A"/>
    <w:rsid w:val="00DA0609"/>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7256E"/>
    <w:rsid w:val="00E77C2A"/>
    <w:rsid w:val="00E8107B"/>
    <w:rsid w:val="00E86754"/>
    <w:rsid w:val="00E96F47"/>
    <w:rsid w:val="00E97ADE"/>
    <w:rsid w:val="00EB1A29"/>
    <w:rsid w:val="00EB708B"/>
    <w:rsid w:val="00ED132A"/>
    <w:rsid w:val="00ED2107"/>
    <w:rsid w:val="00ED25DD"/>
    <w:rsid w:val="00ED3401"/>
    <w:rsid w:val="00ED670D"/>
    <w:rsid w:val="00ED7D23"/>
    <w:rsid w:val="00EE0B6D"/>
    <w:rsid w:val="00EF6D0F"/>
    <w:rsid w:val="00F052B7"/>
    <w:rsid w:val="00F21A55"/>
    <w:rsid w:val="00F42B0D"/>
    <w:rsid w:val="00F44E7A"/>
    <w:rsid w:val="00F464E7"/>
    <w:rsid w:val="00F51AA4"/>
    <w:rsid w:val="00F52EB2"/>
    <w:rsid w:val="00F53A37"/>
    <w:rsid w:val="00F64F27"/>
    <w:rsid w:val="00F92FDF"/>
    <w:rsid w:val="00F95872"/>
    <w:rsid w:val="00FA5235"/>
    <w:rsid w:val="00FB0CC1"/>
    <w:rsid w:val="00FB2AF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329480704">
      <w:bodyDiv w:val="1"/>
      <w:marLeft w:val="0"/>
      <w:marRight w:val="0"/>
      <w:marTop w:val="0"/>
      <w:marBottom w:val="0"/>
      <w:divBdr>
        <w:top w:val="none" w:sz="0" w:space="0" w:color="auto"/>
        <w:left w:val="none" w:sz="0" w:space="0" w:color="auto"/>
        <w:bottom w:val="none" w:sz="0" w:space="0" w:color="auto"/>
        <w:right w:val="none" w:sz="0" w:space="0" w:color="auto"/>
      </w:divBdr>
    </w:div>
    <w:div w:id="1939559354">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7638</Words>
  <Characters>111125</Characters>
  <Application>Microsoft Office Word</Application>
  <DocSecurity>0</DocSecurity>
  <Lines>926</Lines>
  <Paragraphs>2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62</cp:revision>
  <cp:lastPrinted>2023-11-24T08:16:00Z</cp:lastPrinted>
  <dcterms:created xsi:type="dcterms:W3CDTF">2023-08-07T08:34:00Z</dcterms:created>
  <dcterms:modified xsi:type="dcterms:W3CDTF">2025-05-26T15:10:00Z</dcterms:modified>
</cp:coreProperties>
</file>